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72" w:type="dxa"/>
        <w:tblLayout w:type="fixed"/>
        <w:tblLook w:val="04A0" w:firstRow="1" w:lastRow="0" w:firstColumn="1" w:lastColumn="0" w:noHBand="0" w:noVBand="1"/>
      </w:tblPr>
      <w:tblGrid>
        <w:gridCol w:w="3411"/>
        <w:gridCol w:w="553"/>
        <w:gridCol w:w="1427"/>
        <w:gridCol w:w="54"/>
        <w:gridCol w:w="220"/>
        <w:gridCol w:w="962"/>
        <w:gridCol w:w="710"/>
        <w:gridCol w:w="682"/>
        <w:gridCol w:w="138"/>
        <w:gridCol w:w="1095"/>
        <w:gridCol w:w="1220"/>
      </w:tblGrid>
      <w:tr w:rsidR="001B09E9" w14:paraId="1E3C8E98" w14:textId="77777777" w:rsidTr="008F70AE">
        <w:trPr>
          <w:trHeight w:val="288"/>
        </w:trPr>
        <w:tc>
          <w:tcPr>
            <w:tcW w:w="10472" w:type="dxa"/>
            <w:gridSpan w:val="11"/>
            <w:shd w:val="clear" w:color="auto" w:fill="CCECFF"/>
          </w:tcPr>
          <w:p w14:paraId="72ED8CB9" w14:textId="402EAC96" w:rsidR="001B09E9" w:rsidRPr="001B09E9" w:rsidRDefault="00085E06" w:rsidP="001B09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 xml:space="preserve">Pilot Disabled Parents </w:t>
            </w:r>
            <w:r w:rsidR="001B09E9" w:rsidRPr="001B09E9">
              <w:rPr>
                <w:b/>
                <w:bCs/>
                <w:sz w:val="32"/>
                <w:szCs w:val="32"/>
              </w:rPr>
              <w:t>Pawsitive Squad Assistance Dog</w:t>
            </w:r>
            <w:r w:rsidR="00D04341">
              <w:rPr>
                <w:b/>
                <w:bCs/>
                <w:sz w:val="32"/>
                <w:szCs w:val="32"/>
              </w:rPr>
              <w:t xml:space="preserve"> Program</w:t>
            </w:r>
            <w:r w:rsidR="001B09E9" w:rsidRPr="001B09E9">
              <w:rPr>
                <w:b/>
                <w:bCs/>
                <w:sz w:val="32"/>
                <w:szCs w:val="32"/>
              </w:rPr>
              <w:t xml:space="preserve"> Application</w:t>
            </w:r>
          </w:p>
        </w:tc>
      </w:tr>
      <w:tr w:rsidR="00054046" w14:paraId="3933FC00" w14:textId="77777777" w:rsidTr="008F70AE">
        <w:trPr>
          <w:trHeight w:val="288"/>
        </w:trPr>
        <w:tc>
          <w:tcPr>
            <w:tcW w:w="3411" w:type="dxa"/>
            <w:shd w:val="clear" w:color="auto" w:fill="CCECFF"/>
          </w:tcPr>
          <w:p w14:paraId="6DCEFABD" w14:textId="6AFDA81B" w:rsidR="00DB0886" w:rsidRPr="00DB0886" w:rsidRDefault="00085E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ll Name:</w:t>
            </w:r>
          </w:p>
        </w:tc>
        <w:tc>
          <w:tcPr>
            <w:tcW w:w="2034" w:type="dxa"/>
            <w:gridSpan w:val="3"/>
          </w:tcPr>
          <w:p w14:paraId="38760997" w14:textId="77777777" w:rsidR="00DB0886" w:rsidRDefault="00DB0886"/>
        </w:tc>
        <w:tc>
          <w:tcPr>
            <w:tcW w:w="1892" w:type="dxa"/>
            <w:gridSpan w:val="3"/>
            <w:shd w:val="clear" w:color="auto" w:fill="CCECFF"/>
          </w:tcPr>
          <w:p w14:paraId="235AB31C" w14:textId="1DD56822" w:rsidR="00DB0886" w:rsidRPr="00DB0886" w:rsidRDefault="00085E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ike to be called:</w:t>
            </w:r>
          </w:p>
        </w:tc>
        <w:tc>
          <w:tcPr>
            <w:tcW w:w="3135" w:type="dxa"/>
            <w:gridSpan w:val="4"/>
          </w:tcPr>
          <w:p w14:paraId="6995F70F" w14:textId="77777777" w:rsidR="00DB0886" w:rsidRDefault="00DB0886"/>
        </w:tc>
      </w:tr>
      <w:tr w:rsidR="00034E97" w14:paraId="5D5928A1" w14:textId="77777777" w:rsidTr="008F70AE">
        <w:trPr>
          <w:trHeight w:val="288"/>
        </w:trPr>
        <w:tc>
          <w:tcPr>
            <w:tcW w:w="3411" w:type="dxa"/>
            <w:shd w:val="clear" w:color="auto" w:fill="CCECFF"/>
          </w:tcPr>
          <w:p w14:paraId="78ADE97F" w14:textId="299858E1" w:rsidR="00034E97" w:rsidRPr="00DB0886" w:rsidRDefault="00034E9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Gender pronoun </w:t>
            </w:r>
            <w:r w:rsidR="00085E06" w:rsidRPr="00085E06">
              <w:rPr>
                <w:b/>
                <w:bCs/>
                <w:i/>
                <w:iCs/>
                <w:sz w:val="20"/>
                <w:szCs w:val="20"/>
              </w:rPr>
              <w:t>(</w:t>
            </w:r>
            <w:r w:rsidR="00085E06">
              <w:rPr>
                <w:b/>
                <w:bCs/>
                <w:i/>
                <w:iCs/>
                <w:sz w:val="20"/>
                <w:szCs w:val="20"/>
              </w:rPr>
              <w:t>S</w:t>
            </w:r>
            <w:r w:rsidRPr="00085E06">
              <w:rPr>
                <w:b/>
                <w:bCs/>
                <w:i/>
                <w:iCs/>
                <w:sz w:val="20"/>
                <w:szCs w:val="20"/>
              </w:rPr>
              <w:t xml:space="preserve">he, </w:t>
            </w:r>
            <w:r w:rsidR="001B09E9" w:rsidRPr="00085E06">
              <w:rPr>
                <w:b/>
                <w:bCs/>
                <w:i/>
                <w:iCs/>
                <w:sz w:val="20"/>
                <w:szCs w:val="20"/>
              </w:rPr>
              <w:t>they, Ze</w:t>
            </w:r>
            <w:r w:rsidR="00085E06">
              <w:rPr>
                <w:b/>
                <w:bCs/>
                <w:i/>
                <w:iCs/>
                <w:sz w:val="20"/>
                <w:szCs w:val="20"/>
              </w:rPr>
              <w:t xml:space="preserve"> etc)</w:t>
            </w:r>
          </w:p>
        </w:tc>
        <w:tc>
          <w:tcPr>
            <w:tcW w:w="2034" w:type="dxa"/>
            <w:gridSpan w:val="3"/>
          </w:tcPr>
          <w:p w14:paraId="42E398CF" w14:textId="77777777" w:rsidR="00034E97" w:rsidRDefault="00034E97"/>
        </w:tc>
        <w:tc>
          <w:tcPr>
            <w:tcW w:w="1892" w:type="dxa"/>
            <w:gridSpan w:val="3"/>
            <w:shd w:val="clear" w:color="auto" w:fill="CCECFF"/>
          </w:tcPr>
          <w:p w14:paraId="306A17CA" w14:textId="135A109B" w:rsidR="00034E97" w:rsidRPr="00DB0886" w:rsidRDefault="001B09E9">
            <w:pPr>
              <w:rPr>
                <w:b/>
                <w:bCs/>
                <w:sz w:val="24"/>
                <w:szCs w:val="24"/>
              </w:rPr>
            </w:pPr>
            <w:r w:rsidRPr="00DB0886">
              <w:rPr>
                <w:b/>
                <w:bCs/>
                <w:sz w:val="24"/>
                <w:szCs w:val="24"/>
              </w:rPr>
              <w:t>Date of Birth</w:t>
            </w:r>
            <w:r w:rsidR="00085E06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135" w:type="dxa"/>
            <w:gridSpan w:val="4"/>
          </w:tcPr>
          <w:p w14:paraId="711F6B02" w14:textId="77777777" w:rsidR="00034E97" w:rsidRDefault="00034E97"/>
        </w:tc>
      </w:tr>
      <w:tr w:rsidR="001D070B" w14:paraId="7C359418" w14:textId="77777777" w:rsidTr="008F70AE">
        <w:trPr>
          <w:trHeight w:val="307"/>
        </w:trPr>
        <w:tc>
          <w:tcPr>
            <w:tcW w:w="3411" w:type="dxa"/>
            <w:shd w:val="clear" w:color="auto" w:fill="CCECFF"/>
          </w:tcPr>
          <w:p w14:paraId="79AF0D60" w14:textId="77777777" w:rsidR="00DB0886" w:rsidRPr="00DB0886" w:rsidRDefault="00DB0886">
            <w:pPr>
              <w:rPr>
                <w:b/>
                <w:bCs/>
                <w:sz w:val="24"/>
                <w:szCs w:val="24"/>
              </w:rPr>
            </w:pPr>
            <w:r w:rsidRPr="00DB0886">
              <w:rPr>
                <w:b/>
                <w:bCs/>
                <w:sz w:val="24"/>
                <w:szCs w:val="24"/>
              </w:rPr>
              <w:t xml:space="preserve">Home Address: </w:t>
            </w:r>
          </w:p>
          <w:p w14:paraId="71C6B555" w14:textId="601DFE3B" w:rsidR="00DB0886" w:rsidRPr="00DB0886" w:rsidRDefault="00DB088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061" w:type="dxa"/>
            <w:gridSpan w:val="10"/>
          </w:tcPr>
          <w:p w14:paraId="703A0097" w14:textId="77777777" w:rsidR="00DB0886" w:rsidRDefault="00DB0886"/>
        </w:tc>
      </w:tr>
      <w:tr w:rsidR="001D070B" w14:paraId="27EDDC05" w14:textId="77777777" w:rsidTr="008F70AE">
        <w:trPr>
          <w:trHeight w:val="288"/>
        </w:trPr>
        <w:tc>
          <w:tcPr>
            <w:tcW w:w="3411" w:type="dxa"/>
            <w:shd w:val="clear" w:color="auto" w:fill="CCECFF"/>
          </w:tcPr>
          <w:p w14:paraId="2E7F44A5" w14:textId="10EA1292" w:rsidR="00DB0886" w:rsidRPr="00DB0886" w:rsidRDefault="00085E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mail:</w:t>
            </w:r>
          </w:p>
        </w:tc>
        <w:tc>
          <w:tcPr>
            <w:tcW w:w="7061" w:type="dxa"/>
            <w:gridSpan w:val="10"/>
          </w:tcPr>
          <w:p w14:paraId="27775468" w14:textId="77777777" w:rsidR="00DB0886" w:rsidRDefault="00DB0886"/>
        </w:tc>
      </w:tr>
      <w:tr w:rsidR="00054046" w14:paraId="4F59C375" w14:textId="77777777" w:rsidTr="008F70AE">
        <w:trPr>
          <w:trHeight w:val="432"/>
        </w:trPr>
        <w:tc>
          <w:tcPr>
            <w:tcW w:w="3411" w:type="dxa"/>
            <w:shd w:val="clear" w:color="auto" w:fill="CCECFF"/>
          </w:tcPr>
          <w:p w14:paraId="6B1E752B" w14:textId="1D61C79C" w:rsidR="00DB0886" w:rsidRPr="00DB0886" w:rsidRDefault="00085E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bile:</w:t>
            </w:r>
          </w:p>
        </w:tc>
        <w:tc>
          <w:tcPr>
            <w:tcW w:w="2034" w:type="dxa"/>
            <w:gridSpan w:val="3"/>
          </w:tcPr>
          <w:p w14:paraId="0A81EC29" w14:textId="77777777" w:rsidR="00DB0886" w:rsidRDefault="00DB0886"/>
        </w:tc>
        <w:tc>
          <w:tcPr>
            <w:tcW w:w="1892" w:type="dxa"/>
            <w:gridSpan w:val="3"/>
            <w:shd w:val="clear" w:color="auto" w:fill="CCECFF"/>
          </w:tcPr>
          <w:p w14:paraId="354D85FC" w14:textId="289469D1" w:rsidR="00DB0886" w:rsidRPr="00DB0886" w:rsidRDefault="00085E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me Tel:</w:t>
            </w:r>
          </w:p>
        </w:tc>
        <w:tc>
          <w:tcPr>
            <w:tcW w:w="3135" w:type="dxa"/>
            <w:gridSpan w:val="4"/>
          </w:tcPr>
          <w:p w14:paraId="7A19EB03" w14:textId="77777777" w:rsidR="00DB0886" w:rsidRDefault="00DB0886"/>
        </w:tc>
      </w:tr>
      <w:tr w:rsidR="00DB0886" w14:paraId="4B75D055" w14:textId="77777777" w:rsidTr="008F70AE">
        <w:trPr>
          <w:trHeight w:val="288"/>
        </w:trPr>
        <w:tc>
          <w:tcPr>
            <w:tcW w:w="10472" w:type="dxa"/>
            <w:gridSpan w:val="11"/>
            <w:shd w:val="clear" w:color="auto" w:fill="99FF66"/>
          </w:tcPr>
          <w:p w14:paraId="05A6BE42" w14:textId="6E8E36DE" w:rsidR="00DB0886" w:rsidRDefault="00DB0886" w:rsidP="00DB088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 Case of Emergency (ICE) contact</w:t>
            </w:r>
          </w:p>
          <w:p w14:paraId="660AE811" w14:textId="1F8DE57C" w:rsidR="00DB0886" w:rsidRDefault="00DB0886" w:rsidP="00DB0886">
            <w:pPr>
              <w:jc w:val="center"/>
            </w:pPr>
            <w:r>
              <w:t xml:space="preserve">This person needs to be </w:t>
            </w:r>
            <w:r w:rsidR="00D85013">
              <w:t>someone</w:t>
            </w:r>
            <w:r>
              <w:t xml:space="preserve"> we can contact in an emergency, who is not likely to be at </w:t>
            </w:r>
            <w:proofErr w:type="gramStart"/>
            <w:r>
              <w:t>face to face</w:t>
            </w:r>
            <w:proofErr w:type="gramEnd"/>
            <w:r>
              <w:t xml:space="preserve"> sessions with the young person.</w:t>
            </w:r>
          </w:p>
        </w:tc>
      </w:tr>
      <w:tr w:rsidR="00054046" w14:paraId="7A372A27" w14:textId="77777777" w:rsidTr="008F70AE">
        <w:trPr>
          <w:trHeight w:val="307"/>
        </w:trPr>
        <w:tc>
          <w:tcPr>
            <w:tcW w:w="3411" w:type="dxa"/>
            <w:shd w:val="clear" w:color="auto" w:fill="CCECFF"/>
          </w:tcPr>
          <w:p w14:paraId="01C625E6" w14:textId="1CF10F1A" w:rsidR="00DB0886" w:rsidRPr="00DB0886" w:rsidRDefault="00DB088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CE name:</w:t>
            </w:r>
          </w:p>
        </w:tc>
        <w:tc>
          <w:tcPr>
            <w:tcW w:w="2034" w:type="dxa"/>
            <w:gridSpan w:val="3"/>
          </w:tcPr>
          <w:p w14:paraId="29A893F1" w14:textId="77777777" w:rsidR="00DB0886" w:rsidRDefault="00DB0886"/>
        </w:tc>
        <w:tc>
          <w:tcPr>
            <w:tcW w:w="1892" w:type="dxa"/>
            <w:gridSpan w:val="3"/>
            <w:shd w:val="clear" w:color="auto" w:fill="CCECFF"/>
          </w:tcPr>
          <w:p w14:paraId="43403E8C" w14:textId="602EE8B3" w:rsidR="00DB0886" w:rsidRPr="00DB0886" w:rsidRDefault="00DB088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CE</w:t>
            </w:r>
            <w:r w:rsidR="00085E06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mobile:</w:t>
            </w:r>
          </w:p>
        </w:tc>
        <w:tc>
          <w:tcPr>
            <w:tcW w:w="3135" w:type="dxa"/>
            <w:gridSpan w:val="4"/>
          </w:tcPr>
          <w:p w14:paraId="12AC61F8" w14:textId="77777777" w:rsidR="00DB0886" w:rsidRDefault="00DB0886"/>
        </w:tc>
      </w:tr>
      <w:tr w:rsidR="00054046" w14:paraId="74CDC31C" w14:textId="77777777" w:rsidTr="008F70AE">
        <w:trPr>
          <w:trHeight w:val="288"/>
        </w:trPr>
        <w:tc>
          <w:tcPr>
            <w:tcW w:w="3411" w:type="dxa"/>
            <w:shd w:val="clear" w:color="auto" w:fill="CCECFF"/>
          </w:tcPr>
          <w:p w14:paraId="315909D0" w14:textId="79B43205" w:rsidR="00DB0886" w:rsidRPr="00DB0886" w:rsidRDefault="00DB088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CE</w:t>
            </w:r>
            <w:r w:rsidR="00085E06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relation</w:t>
            </w:r>
            <w:r w:rsidR="00085E06">
              <w:rPr>
                <w:b/>
                <w:bCs/>
                <w:sz w:val="24"/>
                <w:szCs w:val="24"/>
              </w:rPr>
              <w:t xml:space="preserve"> to you:</w:t>
            </w:r>
          </w:p>
        </w:tc>
        <w:tc>
          <w:tcPr>
            <w:tcW w:w="2034" w:type="dxa"/>
            <w:gridSpan w:val="3"/>
          </w:tcPr>
          <w:p w14:paraId="3FDA3CEA" w14:textId="77777777" w:rsidR="00DB0886" w:rsidRDefault="00DB0886"/>
        </w:tc>
        <w:tc>
          <w:tcPr>
            <w:tcW w:w="1892" w:type="dxa"/>
            <w:gridSpan w:val="3"/>
            <w:shd w:val="clear" w:color="auto" w:fill="CCECFF"/>
          </w:tcPr>
          <w:p w14:paraId="325FBA5F" w14:textId="1E99E804" w:rsidR="00DB0886" w:rsidRPr="00DB0886" w:rsidRDefault="00DB088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ddress of ICE:</w:t>
            </w:r>
          </w:p>
        </w:tc>
        <w:tc>
          <w:tcPr>
            <w:tcW w:w="3135" w:type="dxa"/>
            <w:gridSpan w:val="4"/>
          </w:tcPr>
          <w:p w14:paraId="2184F91C" w14:textId="77777777" w:rsidR="00DB0886" w:rsidRDefault="00DB0886"/>
          <w:p w14:paraId="1D7D8E6E" w14:textId="5561BC63" w:rsidR="00DB0886" w:rsidRDefault="00DB0886"/>
        </w:tc>
      </w:tr>
      <w:tr w:rsidR="00C646E7" w14:paraId="29224385" w14:textId="77777777" w:rsidTr="008F70AE">
        <w:trPr>
          <w:trHeight w:val="288"/>
        </w:trPr>
        <w:tc>
          <w:tcPr>
            <w:tcW w:w="10472" w:type="dxa"/>
            <w:gridSpan w:val="11"/>
            <w:shd w:val="clear" w:color="auto" w:fill="99FF66"/>
          </w:tcPr>
          <w:p w14:paraId="4574B3CB" w14:textId="65CD8823" w:rsidR="00C646E7" w:rsidRPr="001B09E9" w:rsidRDefault="001B09E9" w:rsidP="00C646E7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Pawsitive Squad</w:t>
            </w:r>
          </w:p>
        </w:tc>
      </w:tr>
      <w:tr w:rsidR="001B09E9" w14:paraId="1A37616D" w14:textId="77777777" w:rsidTr="008F70AE">
        <w:trPr>
          <w:trHeight w:val="288"/>
        </w:trPr>
        <w:tc>
          <w:tcPr>
            <w:tcW w:w="5391" w:type="dxa"/>
            <w:gridSpan w:val="3"/>
            <w:shd w:val="clear" w:color="auto" w:fill="CCECFF"/>
          </w:tcPr>
          <w:p w14:paraId="7CCE9160" w14:textId="09CF0B39" w:rsidR="001B09E9" w:rsidRDefault="001B09E9" w:rsidP="001B09E9">
            <w:pPr>
              <w:rPr>
                <w:b/>
                <w:bCs/>
                <w:sz w:val="24"/>
                <w:szCs w:val="24"/>
              </w:rPr>
            </w:pPr>
            <w:r w:rsidRPr="001B09E9">
              <w:rPr>
                <w:b/>
                <w:bCs/>
                <w:sz w:val="24"/>
                <w:szCs w:val="24"/>
              </w:rPr>
              <w:t xml:space="preserve">Why </w:t>
            </w:r>
            <w:r w:rsidR="00085E06">
              <w:rPr>
                <w:b/>
                <w:bCs/>
                <w:sz w:val="24"/>
                <w:szCs w:val="24"/>
              </w:rPr>
              <w:t>would you like to join the pilot study?</w:t>
            </w:r>
          </w:p>
          <w:p w14:paraId="794F7683" w14:textId="297B5DEA" w:rsidR="001B09E9" w:rsidRPr="001B09E9" w:rsidRDefault="001B09E9" w:rsidP="001B09E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081" w:type="dxa"/>
            <w:gridSpan w:val="8"/>
            <w:shd w:val="clear" w:color="auto" w:fill="FFFFFF" w:themeFill="background1"/>
          </w:tcPr>
          <w:p w14:paraId="473A14A9" w14:textId="6056B44A" w:rsidR="001B09E9" w:rsidRDefault="001B09E9" w:rsidP="00C646E7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1B09E9" w14:paraId="2F68F4D2" w14:textId="77777777" w:rsidTr="008F70AE">
        <w:trPr>
          <w:trHeight w:val="288"/>
        </w:trPr>
        <w:tc>
          <w:tcPr>
            <w:tcW w:w="5391" w:type="dxa"/>
            <w:gridSpan w:val="3"/>
            <w:shd w:val="clear" w:color="auto" w:fill="CCECFF"/>
          </w:tcPr>
          <w:p w14:paraId="3447B1B3" w14:textId="7175766C" w:rsidR="001B09E9" w:rsidRDefault="001B09E9" w:rsidP="001B09E9">
            <w:pPr>
              <w:rPr>
                <w:b/>
                <w:bCs/>
                <w:sz w:val="24"/>
                <w:szCs w:val="24"/>
              </w:rPr>
            </w:pPr>
            <w:r w:rsidRPr="001B09E9">
              <w:rPr>
                <w:b/>
                <w:bCs/>
                <w:sz w:val="24"/>
                <w:szCs w:val="24"/>
              </w:rPr>
              <w:t>Why have you chosen Pawsitive Squad to apply to over other organisations?</w:t>
            </w:r>
            <w:r>
              <w:rPr>
                <w:b/>
                <w:bCs/>
                <w:sz w:val="24"/>
                <w:szCs w:val="24"/>
              </w:rPr>
              <w:t xml:space="preserve"> Have you applied to other organisations in the past? If </w:t>
            </w:r>
            <w:proofErr w:type="gramStart"/>
            <w:r>
              <w:rPr>
                <w:b/>
                <w:bCs/>
                <w:sz w:val="24"/>
                <w:szCs w:val="24"/>
              </w:rPr>
              <w:t>yes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what was the outcome.</w:t>
            </w:r>
          </w:p>
          <w:p w14:paraId="3A290BBA" w14:textId="1BAC18FF" w:rsidR="001B09E9" w:rsidRPr="001B09E9" w:rsidRDefault="001B09E9" w:rsidP="001B09E9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081" w:type="dxa"/>
            <w:gridSpan w:val="8"/>
            <w:shd w:val="clear" w:color="auto" w:fill="FFFFFF" w:themeFill="background1"/>
          </w:tcPr>
          <w:p w14:paraId="53B3AFB7" w14:textId="77777777" w:rsidR="001B09E9" w:rsidRDefault="001B09E9" w:rsidP="00C646E7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1B09E9" w14:paraId="0A519652" w14:textId="77777777" w:rsidTr="008F70AE">
        <w:trPr>
          <w:trHeight w:val="288"/>
        </w:trPr>
        <w:tc>
          <w:tcPr>
            <w:tcW w:w="10472" w:type="dxa"/>
            <w:gridSpan w:val="11"/>
            <w:shd w:val="clear" w:color="auto" w:fill="99FF66"/>
          </w:tcPr>
          <w:p w14:paraId="34325773" w14:textId="1BD65D36" w:rsidR="001B09E9" w:rsidRPr="00C646E7" w:rsidRDefault="00D04341" w:rsidP="00C646E7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Eligibility Criteria</w:t>
            </w:r>
          </w:p>
        </w:tc>
      </w:tr>
      <w:tr w:rsidR="00D04341" w14:paraId="190AC398" w14:textId="77777777" w:rsidTr="00D04341">
        <w:trPr>
          <w:trHeight w:val="288"/>
        </w:trPr>
        <w:tc>
          <w:tcPr>
            <w:tcW w:w="10472" w:type="dxa"/>
            <w:gridSpan w:val="11"/>
            <w:shd w:val="clear" w:color="auto" w:fill="auto"/>
          </w:tcPr>
          <w:p w14:paraId="6950D358" w14:textId="77777777" w:rsidR="00085E06" w:rsidRDefault="00D04341" w:rsidP="00085E06">
            <w:pPr>
              <w:rPr>
                <w:sz w:val="24"/>
                <w:szCs w:val="24"/>
              </w:rPr>
            </w:pPr>
            <w:r w:rsidRPr="00D04341">
              <w:rPr>
                <w:sz w:val="24"/>
                <w:szCs w:val="24"/>
              </w:rPr>
              <w:t xml:space="preserve">To be eligible for our </w:t>
            </w:r>
            <w:r w:rsidR="00085E06">
              <w:rPr>
                <w:sz w:val="24"/>
                <w:szCs w:val="24"/>
              </w:rPr>
              <w:t xml:space="preserve">pilot study you must meet at least 1 of the following criteria, please select all that apply: </w:t>
            </w:r>
          </w:p>
          <w:p w14:paraId="485677F1" w14:textId="77777777" w:rsidR="00681951" w:rsidRPr="00085E06" w:rsidRDefault="00085E06" w:rsidP="00085E06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before="60" w:after="60"/>
              <w:rPr>
                <w:sz w:val="24"/>
                <w:szCs w:val="24"/>
              </w:rPr>
            </w:pPr>
            <w:r>
              <w:rPr>
                <w:rFonts w:ascii="Open Sans" w:eastAsia="Times New Roman" w:hAnsi="Open Sans" w:cs="Open Sans"/>
                <w:color w:val="373737"/>
                <w:sz w:val="21"/>
                <w:szCs w:val="21"/>
                <w:lang w:eastAsia="en-GB"/>
              </w:rPr>
              <w:t xml:space="preserve">Be a </w:t>
            </w:r>
            <w:proofErr w:type="gramStart"/>
            <w:r>
              <w:rPr>
                <w:rFonts w:ascii="Open Sans" w:eastAsia="Times New Roman" w:hAnsi="Open Sans" w:cs="Open Sans"/>
                <w:color w:val="373737"/>
                <w:sz w:val="21"/>
                <w:szCs w:val="21"/>
                <w:lang w:eastAsia="en-GB"/>
              </w:rPr>
              <w:t>full time</w:t>
            </w:r>
            <w:proofErr w:type="gramEnd"/>
            <w:r>
              <w:rPr>
                <w:rFonts w:ascii="Open Sans" w:eastAsia="Times New Roman" w:hAnsi="Open Sans" w:cs="Open Sans"/>
                <w:color w:val="373737"/>
                <w:sz w:val="21"/>
                <w:szCs w:val="21"/>
                <w:lang w:eastAsia="en-GB"/>
              </w:rPr>
              <w:t xml:space="preserve"> wheelchair user outside the home</w:t>
            </w:r>
          </w:p>
          <w:p w14:paraId="39D7E99D" w14:textId="77777777" w:rsidR="00085E06" w:rsidRPr="00085E06" w:rsidRDefault="00085E06" w:rsidP="00085E06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before="60" w:after="60"/>
              <w:rPr>
                <w:sz w:val="24"/>
                <w:szCs w:val="24"/>
              </w:rPr>
            </w:pPr>
            <w:r>
              <w:rPr>
                <w:rFonts w:ascii="Open Sans" w:eastAsia="Times New Roman" w:hAnsi="Open Sans" w:cs="Open Sans"/>
                <w:color w:val="373737"/>
                <w:sz w:val="21"/>
                <w:szCs w:val="21"/>
                <w:lang w:eastAsia="en-GB"/>
              </w:rPr>
              <w:t>Be in receipt of enhanced rate mobility PUP due to physical health needs</w:t>
            </w:r>
          </w:p>
          <w:p w14:paraId="11E85F69" w14:textId="77777777" w:rsidR="00085E06" w:rsidRPr="00742B8D" w:rsidRDefault="00085E06" w:rsidP="00085E06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before="60" w:after="60"/>
              <w:rPr>
                <w:sz w:val="24"/>
                <w:szCs w:val="24"/>
              </w:rPr>
            </w:pPr>
            <w:r>
              <w:rPr>
                <w:rFonts w:ascii="Open Sans" w:eastAsia="Times New Roman" w:hAnsi="Open Sans" w:cs="Open Sans"/>
                <w:color w:val="373737"/>
                <w:sz w:val="21"/>
                <w:szCs w:val="21"/>
                <w:lang w:eastAsia="en-GB"/>
              </w:rPr>
              <w:t xml:space="preserve">Have a condition which causes sudden, acute medical events such as epilepsy, POTS, type 1 diabetes, severe </w:t>
            </w:r>
            <w:r w:rsidR="00742B8D">
              <w:rPr>
                <w:rFonts w:ascii="Open Sans" w:eastAsia="Times New Roman" w:hAnsi="Open Sans" w:cs="Open Sans"/>
                <w:color w:val="373737"/>
                <w:sz w:val="21"/>
                <w:szCs w:val="21"/>
                <w:lang w:eastAsia="en-GB"/>
              </w:rPr>
              <w:t xml:space="preserve">contact </w:t>
            </w:r>
            <w:r>
              <w:rPr>
                <w:rFonts w:ascii="Open Sans" w:eastAsia="Times New Roman" w:hAnsi="Open Sans" w:cs="Open Sans"/>
                <w:color w:val="373737"/>
                <w:sz w:val="21"/>
                <w:szCs w:val="21"/>
                <w:lang w:eastAsia="en-GB"/>
              </w:rPr>
              <w:t>allergic reaction</w:t>
            </w:r>
            <w:r w:rsidR="00742B8D">
              <w:rPr>
                <w:rFonts w:ascii="Open Sans" w:eastAsia="Times New Roman" w:hAnsi="Open Sans" w:cs="Open Sans"/>
                <w:color w:val="373737"/>
                <w:sz w:val="21"/>
                <w:szCs w:val="21"/>
                <w:lang w:eastAsia="en-GB"/>
              </w:rPr>
              <w:t xml:space="preserve"> e.g. type 1 latex allergy </w:t>
            </w:r>
          </w:p>
          <w:p w14:paraId="07E937B5" w14:textId="400F0D04" w:rsidR="00742B8D" w:rsidRPr="00085E06" w:rsidRDefault="00742B8D" w:rsidP="00085E06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before="60" w:after="60"/>
              <w:rPr>
                <w:sz w:val="24"/>
                <w:szCs w:val="24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</w:rPr>
              <w:t xml:space="preserve">Have a physical health </w:t>
            </w:r>
            <w:r>
              <w:rPr>
                <w:rFonts w:ascii="Open Sans" w:hAnsi="Open Sans" w:cs="Open Sans"/>
                <w:color w:val="333333"/>
                <w:sz w:val="21"/>
                <w:szCs w:val="21"/>
              </w:rPr>
              <w:t xml:space="preserve">condition </w:t>
            </w:r>
            <w:r>
              <w:rPr>
                <w:rFonts w:ascii="Open Sans" w:hAnsi="Open Sans" w:cs="Open Sans"/>
                <w:color w:val="333333"/>
                <w:sz w:val="21"/>
                <w:szCs w:val="21"/>
              </w:rPr>
              <w:t>which severely impacts on energy levels and daily living tasks. </w:t>
            </w:r>
            <w:r>
              <w:t> </w:t>
            </w:r>
          </w:p>
        </w:tc>
      </w:tr>
      <w:tr w:rsidR="00D04341" w14:paraId="451A9454" w14:textId="77777777" w:rsidTr="008F70AE">
        <w:trPr>
          <w:trHeight w:val="288"/>
        </w:trPr>
        <w:tc>
          <w:tcPr>
            <w:tcW w:w="10472" w:type="dxa"/>
            <w:gridSpan w:val="11"/>
            <w:shd w:val="clear" w:color="auto" w:fill="99FF66"/>
          </w:tcPr>
          <w:p w14:paraId="3AB4CC9E" w14:textId="302C8104" w:rsidR="00D04341" w:rsidRDefault="00742B8D" w:rsidP="00C646E7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Household &amp; family</w:t>
            </w:r>
          </w:p>
        </w:tc>
      </w:tr>
      <w:tr w:rsidR="001D070B" w14:paraId="0DF96432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66EF5FE0" w14:textId="71E3676E" w:rsidR="00C646E7" w:rsidRDefault="00742B8D" w:rsidP="00F66E3E">
            <w:r>
              <w:rPr>
                <w:b/>
                <w:bCs/>
                <w:sz w:val="24"/>
                <w:szCs w:val="24"/>
              </w:rPr>
              <w:t xml:space="preserve">Name of all household members, relation to applicant &amp; age if under 16. 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4DDF6382" w14:textId="77777777" w:rsidR="00C646E7" w:rsidRDefault="00C646E7" w:rsidP="00F66E3E"/>
        </w:tc>
      </w:tr>
      <w:tr w:rsidR="001D070B" w14:paraId="12F61851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367EA65D" w14:textId="023F1D85" w:rsidR="00F83025" w:rsidRDefault="00F83025" w:rsidP="00F66E3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es anyone in the household smoke? If yes do they smoke inside?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33C12004" w14:textId="77777777" w:rsidR="00F83025" w:rsidRDefault="00F83025" w:rsidP="00F66E3E"/>
        </w:tc>
      </w:tr>
      <w:tr w:rsidR="001D070B" w14:paraId="4C584EE1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19142B1E" w14:textId="059C3438" w:rsidR="00C646E7" w:rsidRDefault="00C646E7" w:rsidP="00F66E3E">
            <w:proofErr w:type="gramStart"/>
            <w:r>
              <w:rPr>
                <w:b/>
                <w:bCs/>
                <w:sz w:val="24"/>
                <w:szCs w:val="24"/>
              </w:rPr>
              <w:t>Does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742B8D">
              <w:rPr>
                <w:b/>
                <w:bCs/>
                <w:sz w:val="24"/>
                <w:szCs w:val="24"/>
              </w:rPr>
              <w:t>you have any local authority support? (</w:t>
            </w:r>
            <w:proofErr w:type="gramStart"/>
            <w:r w:rsidR="00742B8D">
              <w:rPr>
                <w:b/>
                <w:bCs/>
                <w:sz w:val="24"/>
                <w:szCs w:val="24"/>
              </w:rPr>
              <w:t>safeguarding</w:t>
            </w:r>
            <w:proofErr w:type="gramEnd"/>
            <w:r w:rsidR="00742B8D">
              <w:rPr>
                <w:b/>
                <w:bCs/>
                <w:sz w:val="24"/>
                <w:szCs w:val="24"/>
              </w:rPr>
              <w:t xml:space="preserve">, disability team, housing etc) 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293E0BD2" w14:textId="77777777" w:rsidR="00C646E7" w:rsidRDefault="00C646E7" w:rsidP="00F66E3E"/>
        </w:tc>
      </w:tr>
      <w:tr w:rsidR="001D070B" w14:paraId="35E50686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2683C580" w14:textId="1B68FE7B" w:rsidR="00F83025" w:rsidRDefault="00F83025" w:rsidP="00F66E3E">
            <w:pPr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t>Does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742B8D">
              <w:rPr>
                <w:b/>
                <w:bCs/>
                <w:sz w:val="24"/>
                <w:szCs w:val="24"/>
              </w:rPr>
              <w:t>you have any carers (paid or unpaid)? If yes, who?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283C8C74" w14:textId="77777777" w:rsidR="00F83025" w:rsidRDefault="00F83025" w:rsidP="00F66E3E"/>
        </w:tc>
      </w:tr>
      <w:tr w:rsidR="001B09E9" w14:paraId="6CD5DACB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1C4EDD7B" w14:textId="7C24E7CC" w:rsidR="001B09E9" w:rsidRDefault="001B09E9" w:rsidP="00F66E3E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18937AAC" w14:textId="77777777" w:rsidR="001B09E9" w:rsidRDefault="001B09E9" w:rsidP="00F66E3E"/>
        </w:tc>
      </w:tr>
      <w:tr w:rsidR="00F83025" w14:paraId="773E5D96" w14:textId="77777777" w:rsidTr="008F70AE">
        <w:trPr>
          <w:trHeight w:val="288"/>
        </w:trPr>
        <w:tc>
          <w:tcPr>
            <w:tcW w:w="10472" w:type="dxa"/>
            <w:gridSpan w:val="11"/>
            <w:shd w:val="clear" w:color="auto" w:fill="99FF66"/>
          </w:tcPr>
          <w:p w14:paraId="753E6F3D" w14:textId="63CA6146" w:rsidR="00F83025" w:rsidRPr="00F83025" w:rsidRDefault="00F83025" w:rsidP="00F83025">
            <w:pPr>
              <w:jc w:val="center"/>
              <w:rPr>
                <w:b/>
                <w:bCs/>
                <w:sz w:val="28"/>
                <w:szCs w:val="28"/>
              </w:rPr>
            </w:pPr>
            <w:r w:rsidRPr="001D070B">
              <w:rPr>
                <w:b/>
                <w:bCs/>
                <w:sz w:val="32"/>
                <w:szCs w:val="32"/>
              </w:rPr>
              <w:t>Health</w:t>
            </w:r>
          </w:p>
        </w:tc>
      </w:tr>
      <w:tr w:rsidR="001D070B" w14:paraId="350ABC6D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2E992905" w14:textId="23FF0B10" w:rsidR="00F83025" w:rsidRDefault="00F83025" w:rsidP="00F66E3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What disabilities and health conditions </w:t>
            </w:r>
            <w:r w:rsidR="00FF10BD">
              <w:rPr>
                <w:b/>
                <w:bCs/>
                <w:sz w:val="24"/>
                <w:szCs w:val="24"/>
              </w:rPr>
              <w:t>are</w:t>
            </w:r>
            <w:r w:rsidR="00742B8D">
              <w:rPr>
                <w:b/>
                <w:bCs/>
                <w:sz w:val="24"/>
                <w:szCs w:val="24"/>
              </w:rPr>
              <w:t xml:space="preserve"> you diagnosed with? (</w:t>
            </w:r>
            <w:proofErr w:type="gramStart"/>
            <w:r w:rsidR="00742B8D">
              <w:rPr>
                <w:b/>
                <w:bCs/>
                <w:sz w:val="24"/>
                <w:szCs w:val="24"/>
              </w:rPr>
              <w:t>please</w:t>
            </w:r>
            <w:proofErr w:type="gramEnd"/>
            <w:r w:rsidR="00742B8D">
              <w:rPr>
                <w:b/>
                <w:bCs/>
                <w:sz w:val="24"/>
                <w:szCs w:val="24"/>
              </w:rPr>
              <w:t xml:space="preserve"> attach evidence)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44C78373" w14:textId="77777777" w:rsidR="00F83025" w:rsidRDefault="00F83025" w:rsidP="00F66E3E"/>
        </w:tc>
      </w:tr>
      <w:tr w:rsidR="00742B8D" w14:paraId="6A143971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61BC4BAC" w14:textId="351A06E6" w:rsidR="00742B8D" w:rsidRDefault="00742B8D" w:rsidP="00F66E3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 you require a changing place?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0FAFE5EC" w14:textId="77777777" w:rsidR="00742B8D" w:rsidRDefault="00742B8D" w:rsidP="00F66E3E"/>
        </w:tc>
      </w:tr>
      <w:tr w:rsidR="001D070B" w14:paraId="0E4EA445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62D0508C" w14:textId="0A583CDB" w:rsidR="00034E97" w:rsidRDefault="007E3D82" w:rsidP="00F66E3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ny allergies or sensitivities?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6CAEF089" w14:textId="77777777" w:rsidR="00F83025" w:rsidRDefault="00F83025" w:rsidP="00F66E3E"/>
        </w:tc>
      </w:tr>
      <w:tr w:rsidR="001D070B" w14:paraId="0845F64A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7A009F23" w14:textId="7EFE20DE" w:rsidR="00034E97" w:rsidRDefault="007E3D82" w:rsidP="00F66E3E">
            <w:pPr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t>Does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742B8D">
              <w:rPr>
                <w:b/>
                <w:bCs/>
                <w:sz w:val="24"/>
                <w:szCs w:val="24"/>
              </w:rPr>
              <w:t xml:space="preserve">you </w:t>
            </w:r>
            <w:r>
              <w:rPr>
                <w:b/>
                <w:bCs/>
                <w:sz w:val="24"/>
                <w:szCs w:val="24"/>
              </w:rPr>
              <w:t xml:space="preserve">have a care plan for managing a chronic condition e.g. seizure or diabetic? If </w:t>
            </w:r>
            <w:proofErr w:type="gramStart"/>
            <w:r>
              <w:rPr>
                <w:b/>
                <w:bCs/>
                <w:sz w:val="24"/>
                <w:szCs w:val="24"/>
              </w:rPr>
              <w:t>yes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please attach a copy. 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04E60B23" w14:textId="77777777" w:rsidR="00F83025" w:rsidRDefault="00F83025" w:rsidP="00F66E3E"/>
        </w:tc>
      </w:tr>
      <w:tr w:rsidR="001B09E9" w14:paraId="178431FE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093A767E" w14:textId="62756F70" w:rsidR="00543FF5" w:rsidRDefault="001B09E9" w:rsidP="00F66E3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</w:t>
            </w:r>
            <w:r w:rsidR="00742B8D">
              <w:rPr>
                <w:b/>
                <w:bCs/>
                <w:sz w:val="24"/>
                <w:szCs w:val="24"/>
              </w:rPr>
              <w:t xml:space="preserve"> you </w:t>
            </w:r>
            <w:r>
              <w:rPr>
                <w:b/>
                <w:bCs/>
                <w:sz w:val="24"/>
                <w:szCs w:val="24"/>
              </w:rPr>
              <w:t xml:space="preserve">have any difficulty </w:t>
            </w:r>
            <w:proofErr w:type="gramStart"/>
            <w:r>
              <w:rPr>
                <w:b/>
                <w:bCs/>
                <w:sz w:val="24"/>
                <w:szCs w:val="24"/>
              </w:rPr>
              <w:t>seeing,  hearing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or communicating</w:t>
            </w:r>
            <w:r w:rsidR="00742B8D">
              <w:rPr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22E0720D" w14:textId="77777777" w:rsidR="001B09E9" w:rsidRDefault="001B09E9" w:rsidP="00F66E3E"/>
        </w:tc>
      </w:tr>
      <w:tr w:rsidR="001B09E9" w14:paraId="7985F621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3F898490" w14:textId="4961F8E9" w:rsidR="001B09E9" w:rsidRDefault="001B09E9" w:rsidP="00F66E3E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 xml:space="preserve">What medication &amp; equipment </w:t>
            </w:r>
            <w:r w:rsidR="00B5085F">
              <w:rPr>
                <w:b/>
                <w:bCs/>
                <w:sz w:val="24"/>
                <w:szCs w:val="24"/>
              </w:rPr>
              <w:t xml:space="preserve">do you </w:t>
            </w:r>
            <w:r>
              <w:rPr>
                <w:b/>
                <w:bCs/>
                <w:sz w:val="24"/>
                <w:szCs w:val="24"/>
              </w:rPr>
              <w:t xml:space="preserve">require in public (e.g. inhaler, oxygen, rescue meds, suction, wheelchair, splints etc). </w:t>
            </w: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19AF6A19" w14:textId="77777777" w:rsidR="001B09E9" w:rsidRDefault="001B09E9" w:rsidP="00F66E3E"/>
        </w:tc>
      </w:tr>
      <w:tr w:rsidR="008F70AE" w14:paraId="4F68096B" w14:textId="77777777" w:rsidTr="008F70AE">
        <w:trPr>
          <w:trHeight w:val="288"/>
        </w:trPr>
        <w:tc>
          <w:tcPr>
            <w:tcW w:w="10472" w:type="dxa"/>
            <w:gridSpan w:val="11"/>
            <w:shd w:val="clear" w:color="auto" w:fill="99FF66"/>
          </w:tcPr>
          <w:p w14:paraId="3F3E2D98" w14:textId="021307EC" w:rsidR="008F70AE" w:rsidRPr="008F70AE" w:rsidRDefault="008F70AE" w:rsidP="008F70AE">
            <w:pPr>
              <w:jc w:val="center"/>
              <w:rPr>
                <w:b/>
                <w:bCs/>
              </w:rPr>
            </w:pPr>
            <w:r w:rsidRPr="008F70AE">
              <w:rPr>
                <w:b/>
                <w:bCs/>
                <w:sz w:val="32"/>
                <w:szCs w:val="32"/>
              </w:rPr>
              <w:t>Treatments</w:t>
            </w:r>
            <w:r w:rsidR="00CA2615">
              <w:rPr>
                <w:b/>
                <w:bCs/>
                <w:sz w:val="32"/>
                <w:szCs w:val="32"/>
              </w:rPr>
              <w:t xml:space="preserve"> &amp; therapies</w:t>
            </w:r>
          </w:p>
        </w:tc>
      </w:tr>
      <w:tr w:rsidR="008F70AE" w14:paraId="42F44AD7" w14:textId="77777777" w:rsidTr="00110064">
        <w:trPr>
          <w:trHeight w:val="288"/>
        </w:trPr>
        <w:tc>
          <w:tcPr>
            <w:tcW w:w="3964" w:type="dxa"/>
            <w:gridSpan w:val="2"/>
            <w:shd w:val="clear" w:color="auto" w:fill="auto"/>
          </w:tcPr>
          <w:p w14:paraId="73186DE7" w14:textId="193D7BDF" w:rsidR="008F70AE" w:rsidRPr="00CA2615" w:rsidRDefault="008F70AE" w:rsidP="008F70AE">
            <w:pPr>
              <w:tabs>
                <w:tab w:val="left" w:pos="3936"/>
              </w:tabs>
              <w:rPr>
                <w:b/>
                <w:bCs/>
              </w:rPr>
            </w:pPr>
            <w:r w:rsidRPr="00CA2615">
              <w:rPr>
                <w:b/>
                <w:bCs/>
              </w:rPr>
              <w:t>Condition</w:t>
            </w:r>
            <w:r w:rsidR="00CA2615">
              <w:rPr>
                <w:b/>
                <w:bCs/>
              </w:rPr>
              <w:t xml:space="preserve"> being treated/ </w:t>
            </w:r>
            <w:r w:rsidR="00110064">
              <w:rPr>
                <w:b/>
                <w:bCs/>
              </w:rPr>
              <w:t>reason for therapy</w:t>
            </w:r>
            <w:r w:rsidRPr="00CA2615">
              <w:rPr>
                <w:b/>
                <w:bCs/>
              </w:rPr>
              <w:tab/>
            </w:r>
          </w:p>
        </w:tc>
        <w:tc>
          <w:tcPr>
            <w:tcW w:w="1701" w:type="dxa"/>
            <w:gridSpan w:val="3"/>
            <w:shd w:val="clear" w:color="auto" w:fill="auto"/>
          </w:tcPr>
          <w:p w14:paraId="0B3D1E53" w14:textId="270ED5BA" w:rsidR="008F70AE" w:rsidRPr="00CA2615" w:rsidRDefault="00CA2615" w:rsidP="008F70AE">
            <w:pPr>
              <w:tabs>
                <w:tab w:val="left" w:pos="3936"/>
              </w:tabs>
              <w:rPr>
                <w:b/>
                <w:bCs/>
              </w:rPr>
            </w:pPr>
            <w:r w:rsidRPr="00CA2615">
              <w:rPr>
                <w:b/>
                <w:bCs/>
              </w:rPr>
              <w:t>How long have they had it</w:t>
            </w:r>
            <w:r>
              <w:rPr>
                <w:b/>
                <w:bCs/>
              </w:rPr>
              <w:t>?</w:t>
            </w:r>
          </w:p>
        </w:tc>
        <w:tc>
          <w:tcPr>
            <w:tcW w:w="2492" w:type="dxa"/>
            <w:gridSpan w:val="4"/>
            <w:shd w:val="clear" w:color="auto" w:fill="auto"/>
          </w:tcPr>
          <w:p w14:paraId="42C0FCBE" w14:textId="5C43A093" w:rsidR="008F70AE" w:rsidRPr="00CA2615" w:rsidRDefault="00B5085F" w:rsidP="008F70AE">
            <w:pPr>
              <w:tabs>
                <w:tab w:val="left" w:pos="3936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Type of </w:t>
            </w:r>
            <w:r w:rsidR="00CA2615">
              <w:rPr>
                <w:b/>
                <w:bCs/>
              </w:rPr>
              <w:t xml:space="preserve">Treatment </w:t>
            </w:r>
            <w:r w:rsidR="00110064">
              <w:rPr>
                <w:b/>
                <w:bCs/>
              </w:rPr>
              <w:t xml:space="preserve">or </w:t>
            </w:r>
            <w:proofErr w:type="gramStart"/>
            <w:r w:rsidR="00110064">
              <w:rPr>
                <w:b/>
                <w:bCs/>
              </w:rPr>
              <w:t>therapy</w:t>
            </w:r>
            <w:r>
              <w:rPr>
                <w:b/>
                <w:bCs/>
              </w:rPr>
              <w:t>, if</w:t>
            </w:r>
            <w:proofErr w:type="gramEnd"/>
            <w:r>
              <w:rPr>
                <w:b/>
                <w:bCs/>
              </w:rPr>
              <w:t xml:space="preserve"> any</w:t>
            </w:r>
          </w:p>
        </w:tc>
        <w:tc>
          <w:tcPr>
            <w:tcW w:w="2315" w:type="dxa"/>
            <w:gridSpan w:val="2"/>
            <w:shd w:val="clear" w:color="auto" w:fill="auto"/>
          </w:tcPr>
          <w:p w14:paraId="0D3B9C9F" w14:textId="5AFE799A" w:rsidR="008F70AE" w:rsidRPr="00CA2615" w:rsidRDefault="00CA2615" w:rsidP="008F70AE">
            <w:pPr>
              <w:tabs>
                <w:tab w:val="left" w:pos="3936"/>
              </w:tabs>
              <w:rPr>
                <w:b/>
                <w:bCs/>
              </w:rPr>
            </w:pPr>
            <w:r>
              <w:rPr>
                <w:b/>
                <w:bCs/>
              </w:rPr>
              <w:t>How often do they receive this treatment</w:t>
            </w:r>
          </w:p>
        </w:tc>
      </w:tr>
      <w:tr w:rsidR="008F70AE" w14:paraId="4EA120EC" w14:textId="77777777" w:rsidTr="00110064">
        <w:trPr>
          <w:trHeight w:val="288"/>
        </w:trPr>
        <w:tc>
          <w:tcPr>
            <w:tcW w:w="3964" w:type="dxa"/>
            <w:gridSpan w:val="2"/>
            <w:shd w:val="clear" w:color="auto" w:fill="auto"/>
          </w:tcPr>
          <w:p w14:paraId="22215F32" w14:textId="77777777" w:rsid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  <w:gridSpan w:val="3"/>
            <w:shd w:val="clear" w:color="auto" w:fill="auto"/>
          </w:tcPr>
          <w:p w14:paraId="754DB40A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492" w:type="dxa"/>
            <w:gridSpan w:val="4"/>
            <w:shd w:val="clear" w:color="auto" w:fill="auto"/>
          </w:tcPr>
          <w:p w14:paraId="4100CA49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315" w:type="dxa"/>
            <w:gridSpan w:val="2"/>
            <w:shd w:val="clear" w:color="auto" w:fill="auto"/>
          </w:tcPr>
          <w:p w14:paraId="565D26AA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</w:tr>
      <w:tr w:rsidR="008F70AE" w14:paraId="209A117F" w14:textId="77777777" w:rsidTr="00110064">
        <w:trPr>
          <w:trHeight w:val="244"/>
        </w:trPr>
        <w:tc>
          <w:tcPr>
            <w:tcW w:w="3964" w:type="dxa"/>
            <w:gridSpan w:val="2"/>
            <w:shd w:val="clear" w:color="auto" w:fill="auto"/>
          </w:tcPr>
          <w:p w14:paraId="1678DD6C" w14:textId="77777777" w:rsid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  <w:gridSpan w:val="3"/>
            <w:shd w:val="clear" w:color="auto" w:fill="auto"/>
          </w:tcPr>
          <w:p w14:paraId="35D329FD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492" w:type="dxa"/>
            <w:gridSpan w:val="4"/>
            <w:shd w:val="clear" w:color="auto" w:fill="auto"/>
          </w:tcPr>
          <w:p w14:paraId="00FE99C5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315" w:type="dxa"/>
            <w:gridSpan w:val="2"/>
            <w:shd w:val="clear" w:color="auto" w:fill="auto"/>
          </w:tcPr>
          <w:p w14:paraId="425DB94A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</w:tr>
      <w:tr w:rsidR="008F70AE" w14:paraId="66E939E6" w14:textId="77777777" w:rsidTr="00110064">
        <w:trPr>
          <w:trHeight w:val="244"/>
        </w:trPr>
        <w:tc>
          <w:tcPr>
            <w:tcW w:w="3964" w:type="dxa"/>
            <w:gridSpan w:val="2"/>
            <w:shd w:val="clear" w:color="auto" w:fill="auto"/>
          </w:tcPr>
          <w:p w14:paraId="3F25577E" w14:textId="77777777" w:rsid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  <w:gridSpan w:val="3"/>
            <w:shd w:val="clear" w:color="auto" w:fill="auto"/>
          </w:tcPr>
          <w:p w14:paraId="169A4CBA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492" w:type="dxa"/>
            <w:gridSpan w:val="4"/>
            <w:shd w:val="clear" w:color="auto" w:fill="auto"/>
          </w:tcPr>
          <w:p w14:paraId="387E27C7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315" w:type="dxa"/>
            <w:gridSpan w:val="2"/>
            <w:shd w:val="clear" w:color="auto" w:fill="auto"/>
          </w:tcPr>
          <w:p w14:paraId="5AC8DD93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</w:tr>
      <w:tr w:rsidR="008F70AE" w14:paraId="6DDE37D9" w14:textId="77777777" w:rsidTr="00110064">
        <w:trPr>
          <w:trHeight w:val="244"/>
        </w:trPr>
        <w:tc>
          <w:tcPr>
            <w:tcW w:w="3964" w:type="dxa"/>
            <w:gridSpan w:val="2"/>
            <w:shd w:val="clear" w:color="auto" w:fill="auto"/>
          </w:tcPr>
          <w:p w14:paraId="1C5F232B" w14:textId="77777777" w:rsid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  <w:gridSpan w:val="3"/>
            <w:shd w:val="clear" w:color="auto" w:fill="auto"/>
          </w:tcPr>
          <w:p w14:paraId="08D4F0B5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492" w:type="dxa"/>
            <w:gridSpan w:val="4"/>
            <w:shd w:val="clear" w:color="auto" w:fill="auto"/>
          </w:tcPr>
          <w:p w14:paraId="6C22F930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315" w:type="dxa"/>
            <w:gridSpan w:val="2"/>
            <w:shd w:val="clear" w:color="auto" w:fill="auto"/>
          </w:tcPr>
          <w:p w14:paraId="14BE9170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</w:tr>
      <w:tr w:rsidR="008F70AE" w14:paraId="556BFF37" w14:textId="77777777" w:rsidTr="00110064">
        <w:trPr>
          <w:trHeight w:val="244"/>
        </w:trPr>
        <w:tc>
          <w:tcPr>
            <w:tcW w:w="3964" w:type="dxa"/>
            <w:gridSpan w:val="2"/>
            <w:shd w:val="clear" w:color="auto" w:fill="auto"/>
          </w:tcPr>
          <w:p w14:paraId="01116896" w14:textId="77777777" w:rsid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  <w:gridSpan w:val="3"/>
            <w:shd w:val="clear" w:color="auto" w:fill="auto"/>
          </w:tcPr>
          <w:p w14:paraId="13E5F393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492" w:type="dxa"/>
            <w:gridSpan w:val="4"/>
            <w:shd w:val="clear" w:color="auto" w:fill="auto"/>
          </w:tcPr>
          <w:p w14:paraId="77BE00E7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315" w:type="dxa"/>
            <w:gridSpan w:val="2"/>
            <w:shd w:val="clear" w:color="auto" w:fill="auto"/>
          </w:tcPr>
          <w:p w14:paraId="4F359398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</w:tr>
      <w:tr w:rsidR="008F70AE" w14:paraId="325997EF" w14:textId="77777777" w:rsidTr="00110064">
        <w:trPr>
          <w:trHeight w:val="244"/>
        </w:trPr>
        <w:tc>
          <w:tcPr>
            <w:tcW w:w="3964" w:type="dxa"/>
            <w:gridSpan w:val="2"/>
            <w:shd w:val="clear" w:color="auto" w:fill="auto"/>
          </w:tcPr>
          <w:p w14:paraId="2B2AC862" w14:textId="77777777" w:rsid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  <w:gridSpan w:val="3"/>
            <w:shd w:val="clear" w:color="auto" w:fill="auto"/>
          </w:tcPr>
          <w:p w14:paraId="2356248E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492" w:type="dxa"/>
            <w:gridSpan w:val="4"/>
            <w:shd w:val="clear" w:color="auto" w:fill="auto"/>
          </w:tcPr>
          <w:p w14:paraId="3AC523F8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315" w:type="dxa"/>
            <w:gridSpan w:val="2"/>
            <w:shd w:val="clear" w:color="auto" w:fill="auto"/>
          </w:tcPr>
          <w:p w14:paraId="3801A667" w14:textId="77777777" w:rsidR="008F70AE" w:rsidRPr="008F70AE" w:rsidRDefault="008F70AE" w:rsidP="008F70AE">
            <w:pPr>
              <w:tabs>
                <w:tab w:val="left" w:pos="3936"/>
              </w:tabs>
              <w:rPr>
                <w:b/>
                <w:bCs/>
                <w:sz w:val="32"/>
                <w:szCs w:val="32"/>
              </w:rPr>
            </w:pPr>
          </w:p>
        </w:tc>
      </w:tr>
      <w:tr w:rsidR="001D070B" w14:paraId="1BA1876C" w14:textId="77777777" w:rsidTr="008F70AE">
        <w:trPr>
          <w:trHeight w:val="288"/>
        </w:trPr>
        <w:tc>
          <w:tcPr>
            <w:tcW w:w="10472" w:type="dxa"/>
            <w:gridSpan w:val="11"/>
            <w:shd w:val="clear" w:color="auto" w:fill="99FF66"/>
          </w:tcPr>
          <w:p w14:paraId="2B1339EA" w14:textId="7C26BDB2" w:rsidR="001D070B" w:rsidRPr="001D070B" w:rsidRDefault="008F70AE" w:rsidP="008F70AE">
            <w:pPr>
              <w:tabs>
                <w:tab w:val="left" w:pos="3060"/>
                <w:tab w:val="center" w:pos="5128"/>
              </w:tabs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ab/>
            </w:r>
            <w:r>
              <w:rPr>
                <w:b/>
                <w:bCs/>
                <w:sz w:val="32"/>
                <w:szCs w:val="32"/>
              </w:rPr>
              <w:tab/>
            </w:r>
            <w:r w:rsidR="001D070B">
              <w:rPr>
                <w:b/>
                <w:bCs/>
                <w:sz w:val="32"/>
                <w:szCs w:val="32"/>
              </w:rPr>
              <w:t>Difficulties</w:t>
            </w:r>
          </w:p>
        </w:tc>
      </w:tr>
      <w:tr w:rsidR="00034E97" w14:paraId="144EFCC5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99FF66"/>
          </w:tcPr>
          <w:p w14:paraId="18AD5140" w14:textId="762EF1EC" w:rsidR="001D070B" w:rsidRPr="001D070B" w:rsidRDefault="00034E97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or the following items please tick the most relevant box</w:t>
            </w:r>
          </w:p>
        </w:tc>
        <w:tc>
          <w:tcPr>
            <w:tcW w:w="1182" w:type="dxa"/>
            <w:gridSpan w:val="2"/>
            <w:shd w:val="clear" w:color="auto" w:fill="99FF66"/>
          </w:tcPr>
          <w:p w14:paraId="4C12D1E0" w14:textId="4486D341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  <w:r w:rsidRPr="001D070B">
              <w:rPr>
                <w:b/>
                <w:bCs/>
                <w:sz w:val="24"/>
                <w:szCs w:val="24"/>
              </w:rPr>
              <w:t>No difficulty</w:t>
            </w:r>
          </w:p>
        </w:tc>
        <w:tc>
          <w:tcPr>
            <w:tcW w:w="1392" w:type="dxa"/>
            <w:gridSpan w:val="2"/>
            <w:shd w:val="clear" w:color="auto" w:fill="99FF66"/>
          </w:tcPr>
          <w:p w14:paraId="090A5F1C" w14:textId="25B3C158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  <w:r w:rsidRPr="001D070B">
              <w:rPr>
                <w:b/>
                <w:bCs/>
                <w:sz w:val="24"/>
                <w:szCs w:val="24"/>
              </w:rPr>
              <w:t>Needs prompting</w:t>
            </w:r>
            <w:r w:rsidR="0058535F">
              <w:rPr>
                <w:b/>
                <w:bCs/>
                <w:sz w:val="24"/>
                <w:szCs w:val="24"/>
              </w:rPr>
              <w:t>/ supervising</w:t>
            </w:r>
          </w:p>
        </w:tc>
        <w:tc>
          <w:tcPr>
            <w:tcW w:w="1233" w:type="dxa"/>
            <w:gridSpan w:val="2"/>
            <w:shd w:val="clear" w:color="auto" w:fill="99FF66"/>
          </w:tcPr>
          <w:p w14:paraId="6DEF7BC0" w14:textId="4CB0D4BA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  <w:r w:rsidRPr="001D070B">
              <w:rPr>
                <w:b/>
                <w:bCs/>
                <w:sz w:val="24"/>
                <w:szCs w:val="24"/>
              </w:rPr>
              <w:t xml:space="preserve">Needs some </w:t>
            </w:r>
            <w:r w:rsidR="00054046">
              <w:rPr>
                <w:b/>
                <w:bCs/>
                <w:sz w:val="24"/>
                <w:szCs w:val="24"/>
              </w:rPr>
              <w:t xml:space="preserve">practical </w:t>
            </w:r>
            <w:r w:rsidRPr="001D070B">
              <w:rPr>
                <w:b/>
                <w:bCs/>
                <w:sz w:val="24"/>
                <w:szCs w:val="24"/>
              </w:rPr>
              <w:t>assistance</w:t>
            </w:r>
          </w:p>
        </w:tc>
        <w:tc>
          <w:tcPr>
            <w:tcW w:w="1220" w:type="dxa"/>
            <w:shd w:val="clear" w:color="auto" w:fill="99FF66"/>
          </w:tcPr>
          <w:p w14:paraId="618A5E42" w14:textId="603BC5C2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  <w:r w:rsidRPr="001D070B">
              <w:rPr>
                <w:b/>
                <w:bCs/>
                <w:sz w:val="24"/>
                <w:szCs w:val="24"/>
              </w:rPr>
              <w:t>Cannot</w:t>
            </w:r>
            <w:r w:rsidR="00054046">
              <w:rPr>
                <w:b/>
                <w:bCs/>
                <w:sz w:val="24"/>
                <w:szCs w:val="24"/>
              </w:rPr>
              <w:t xml:space="preserve"> alone</w:t>
            </w:r>
          </w:p>
        </w:tc>
      </w:tr>
      <w:tr w:rsidR="00054046" w14:paraId="3F150B51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743C1CB8" w14:textId="1616ED41" w:rsidR="001D070B" w:rsidRPr="001D070B" w:rsidRDefault="001D070B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</w:t>
            </w:r>
            <w:r w:rsidRPr="001D070B">
              <w:rPr>
                <w:b/>
                <w:bCs/>
                <w:sz w:val="24"/>
                <w:szCs w:val="24"/>
              </w:rPr>
              <w:t>et alarm before bed then wake up</w:t>
            </w:r>
            <w:r w:rsidR="00EE18CC">
              <w:rPr>
                <w:b/>
                <w:bCs/>
                <w:sz w:val="24"/>
                <w:szCs w:val="24"/>
              </w:rPr>
              <w:t xml:space="preserve"> &amp;</w:t>
            </w:r>
            <w:r w:rsidRPr="001D070B">
              <w:rPr>
                <w:b/>
                <w:bCs/>
                <w:sz w:val="24"/>
                <w:szCs w:val="24"/>
              </w:rPr>
              <w:t xml:space="preserve"> stay awake when alarm sounds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4126A186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020F7411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25E4503F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42E750D6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3E92B9A3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25443505" w14:textId="114057EB" w:rsidR="001D070B" w:rsidRPr="00EE18CC" w:rsidRDefault="00EE18CC" w:rsidP="001D070B">
            <w:pPr>
              <w:rPr>
                <w:b/>
                <w:bCs/>
                <w:sz w:val="24"/>
                <w:szCs w:val="24"/>
              </w:rPr>
            </w:pPr>
            <w:r w:rsidRPr="00EE18CC">
              <w:rPr>
                <w:b/>
                <w:bCs/>
                <w:sz w:val="24"/>
                <w:szCs w:val="24"/>
              </w:rPr>
              <w:t>Get out of bed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44B2BE2F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1836E1DA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0C831455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1BAFB3D5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0B173348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1DE87217" w14:textId="616D4AE6" w:rsidR="001D070B" w:rsidRPr="00EE18CC" w:rsidRDefault="00EE18CC" w:rsidP="001D070B">
            <w:pPr>
              <w:rPr>
                <w:b/>
                <w:bCs/>
                <w:sz w:val="24"/>
                <w:szCs w:val="24"/>
              </w:rPr>
            </w:pPr>
            <w:r w:rsidRPr="00EE18CC">
              <w:rPr>
                <w:b/>
                <w:bCs/>
                <w:sz w:val="24"/>
                <w:szCs w:val="24"/>
              </w:rPr>
              <w:t>Get dressed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796DA7F4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7ED14668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3D86ECE8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7C3B541F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7E049EFC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14171B1D" w14:textId="450D5B25" w:rsidR="001D070B" w:rsidRPr="00EE18CC" w:rsidRDefault="00EE18CC" w:rsidP="001D070B">
            <w:pPr>
              <w:rPr>
                <w:b/>
                <w:bCs/>
                <w:sz w:val="24"/>
                <w:szCs w:val="24"/>
              </w:rPr>
            </w:pPr>
            <w:r w:rsidRPr="00EE18CC">
              <w:rPr>
                <w:b/>
                <w:bCs/>
                <w:sz w:val="24"/>
                <w:szCs w:val="24"/>
              </w:rPr>
              <w:t>Put on shoes &amp; any splints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5577E5BA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73B4E144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7D32DF97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23B8A7A8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4C7D1ED6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12542A47" w14:textId="2370B543" w:rsidR="001D070B" w:rsidRDefault="00EE18CC" w:rsidP="001D070B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24"/>
                <w:szCs w:val="24"/>
              </w:rPr>
              <w:t xml:space="preserve">Open cupboards, </w:t>
            </w:r>
            <w:proofErr w:type="gramStart"/>
            <w:r>
              <w:rPr>
                <w:b/>
                <w:bCs/>
                <w:sz w:val="24"/>
                <w:szCs w:val="24"/>
              </w:rPr>
              <w:t>fridge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or drawers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41E69BAB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46EEB99A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4F53118D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40D52870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73AD614C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7714E2E3" w14:textId="655FF501" w:rsidR="001D070B" w:rsidRPr="00EE18CC" w:rsidRDefault="00EE18CC" w:rsidP="001D070B">
            <w:pPr>
              <w:rPr>
                <w:b/>
                <w:bCs/>
                <w:sz w:val="24"/>
                <w:szCs w:val="24"/>
              </w:rPr>
            </w:pPr>
            <w:r w:rsidRPr="00EE18CC">
              <w:rPr>
                <w:b/>
                <w:bCs/>
                <w:sz w:val="24"/>
                <w:szCs w:val="24"/>
              </w:rPr>
              <w:t>Pick food out of cupboards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775114EC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7C9CA8AD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20FFFA4C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1731FC6B" w14:textId="77777777" w:rsidR="001D070B" w:rsidRPr="001D070B" w:rsidRDefault="001D070B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05A36107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41026CF0" w14:textId="32C794A2" w:rsidR="00EE18CC" w:rsidRPr="00EE18CC" w:rsidRDefault="00EE18CC" w:rsidP="001D070B">
            <w:pPr>
              <w:rPr>
                <w:b/>
                <w:bCs/>
                <w:sz w:val="24"/>
                <w:szCs w:val="24"/>
              </w:rPr>
            </w:pPr>
            <w:r w:rsidRPr="00EE18CC">
              <w:rPr>
                <w:b/>
                <w:bCs/>
                <w:sz w:val="24"/>
                <w:szCs w:val="24"/>
              </w:rPr>
              <w:t>Carry food from cupboard to side or table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151A0E27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239DB547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744026BA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5C1AA7C7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42EF3EF5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67CDF3F3" w14:textId="3C6ADC73" w:rsidR="00EE18CC" w:rsidRPr="00EE18CC" w:rsidRDefault="0058535F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etch a drink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6314AA23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2ACFDA08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02EC2C2B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39671722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00C5AD60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13684811" w14:textId="0889C8D5" w:rsidR="00EE18CC" w:rsidRPr="00EE18CC" w:rsidRDefault="00054046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</w:t>
            </w:r>
            <w:r w:rsidR="0058535F">
              <w:rPr>
                <w:b/>
                <w:bCs/>
                <w:sz w:val="24"/>
                <w:szCs w:val="24"/>
              </w:rPr>
              <w:t xml:space="preserve">all for help in an emergency (either by verbal or emergency cord)  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22A169C0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2562BFB8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5861CEEF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3B4C7F8A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749BFE86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3A98DFFE" w14:textId="3C90A98B" w:rsidR="00EE18CC" w:rsidRPr="00EE18CC" w:rsidRDefault="00054046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</w:t>
            </w:r>
            <w:r w:rsidR="0058535F">
              <w:rPr>
                <w:b/>
                <w:bCs/>
                <w:sz w:val="24"/>
                <w:szCs w:val="24"/>
              </w:rPr>
              <w:t>oad and unload washing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15D5DBE2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48612C6A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52F1CB01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2105BFCE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228B074D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1F805FD4" w14:textId="3CDC1B1F" w:rsidR="00EE18CC" w:rsidRPr="00EE18CC" w:rsidRDefault="00054046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</w:t>
            </w:r>
            <w:r w:rsidR="0058535F">
              <w:rPr>
                <w:b/>
                <w:bCs/>
                <w:sz w:val="24"/>
                <w:szCs w:val="24"/>
              </w:rPr>
              <w:t>pen and close doors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1AE91951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7B7CEEF8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02E8A94B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32B345D7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0141552A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4AA3D64F" w14:textId="74CFC697" w:rsidR="00EE18CC" w:rsidRPr="00EE18CC" w:rsidRDefault="00054046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ick items off floor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0A617D87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59195BF0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3CE8F35C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4FCCDCD9" w14:textId="77777777" w:rsidR="00EE18CC" w:rsidRPr="001D070B" w:rsidRDefault="00EE18CC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6C6878A3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42A466E8" w14:textId="71E6E994" w:rsidR="00054046" w:rsidRDefault="00054046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ess crossing buttons at traffic lights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380C97BE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5626161C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0E2B11F5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255C990E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269EBDE6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7EE8FB26" w14:textId="3BBC62C4" w:rsidR="00054046" w:rsidRDefault="00054046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void obstacles in path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4AF7DD69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21F5E1AF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70DFB68F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516B90CC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265406B9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050D256B" w14:textId="062E9A0F" w:rsidR="00054046" w:rsidRDefault="008F13CF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ind exit in a building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646136DC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00829095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2BF164DE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66B77017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66D84C40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2A9C9F33" w14:textId="687F1EBC" w:rsidR="00054046" w:rsidRDefault="008F13CF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Pass wallet/money to cashier 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5594233F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2F18F8D0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6C0DFDA1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6FC800EC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54046" w14:paraId="50859CE6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12F23075" w14:textId="15970341" w:rsidR="00054046" w:rsidRDefault="004E7725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Move items from one place to another 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7039BFFC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72870B53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41CA54D5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0A253597" w14:textId="77777777" w:rsidR="00054046" w:rsidRPr="001D070B" w:rsidRDefault="00054046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5085F" w14:paraId="0E57A714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561B7571" w14:textId="4E4C705E" w:rsidR="00B5085F" w:rsidRDefault="00B5085F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ave medical events which result in lack of consciousness (faint, seizures etc)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7675471D" w14:textId="77777777" w:rsidR="00B5085F" w:rsidRPr="001D070B" w:rsidRDefault="00B5085F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0C36264A" w14:textId="77777777" w:rsidR="00B5085F" w:rsidRPr="001D070B" w:rsidRDefault="00B5085F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14679703" w14:textId="77777777" w:rsidR="00B5085F" w:rsidRPr="001D070B" w:rsidRDefault="00B5085F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6519156B" w14:textId="77777777" w:rsidR="00B5085F" w:rsidRPr="001D070B" w:rsidRDefault="00B5085F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B5085F" w14:paraId="178ABE0A" w14:textId="77777777" w:rsidTr="008F70AE">
        <w:trPr>
          <w:trHeight w:val="288"/>
        </w:trPr>
        <w:tc>
          <w:tcPr>
            <w:tcW w:w="5445" w:type="dxa"/>
            <w:gridSpan w:val="4"/>
            <w:shd w:val="clear" w:color="auto" w:fill="CCECFF"/>
          </w:tcPr>
          <w:p w14:paraId="73F501E5" w14:textId="0EA269E2" w:rsidR="00B5085F" w:rsidRDefault="00B5085F" w:rsidP="001D070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Have medical events which are acutely life threatening? </w:t>
            </w:r>
          </w:p>
        </w:tc>
        <w:tc>
          <w:tcPr>
            <w:tcW w:w="1182" w:type="dxa"/>
            <w:gridSpan w:val="2"/>
            <w:shd w:val="clear" w:color="auto" w:fill="FFFFFF" w:themeFill="background1"/>
          </w:tcPr>
          <w:p w14:paraId="19569FB6" w14:textId="77777777" w:rsidR="00B5085F" w:rsidRPr="001D070B" w:rsidRDefault="00B5085F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92" w:type="dxa"/>
            <w:gridSpan w:val="2"/>
            <w:shd w:val="clear" w:color="auto" w:fill="FFFFFF" w:themeFill="background1"/>
          </w:tcPr>
          <w:p w14:paraId="2B39C3CA" w14:textId="77777777" w:rsidR="00B5085F" w:rsidRPr="001D070B" w:rsidRDefault="00B5085F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33" w:type="dxa"/>
            <w:gridSpan w:val="2"/>
            <w:shd w:val="clear" w:color="auto" w:fill="FFFFFF" w:themeFill="background1"/>
          </w:tcPr>
          <w:p w14:paraId="6218D879" w14:textId="77777777" w:rsidR="00B5085F" w:rsidRPr="001D070B" w:rsidRDefault="00B5085F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20" w:type="dxa"/>
            <w:shd w:val="clear" w:color="auto" w:fill="FFFFFF" w:themeFill="background1"/>
          </w:tcPr>
          <w:p w14:paraId="6E358DB8" w14:textId="77777777" w:rsidR="00B5085F" w:rsidRPr="001D070B" w:rsidRDefault="00B5085F" w:rsidP="001D070B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34E97" w14:paraId="7B2CC8C9" w14:textId="77777777" w:rsidTr="008F70AE">
        <w:trPr>
          <w:trHeight w:val="79"/>
        </w:trPr>
        <w:tc>
          <w:tcPr>
            <w:tcW w:w="5445" w:type="dxa"/>
            <w:gridSpan w:val="4"/>
            <w:shd w:val="clear" w:color="auto" w:fill="CCECFF"/>
          </w:tcPr>
          <w:p w14:paraId="44C63EEB" w14:textId="4ADCB156" w:rsidR="00034E97" w:rsidRDefault="00034E97" w:rsidP="004E7725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lease explain any way, not covered</w:t>
            </w:r>
            <w:r w:rsidR="00314BED">
              <w:rPr>
                <w:b/>
                <w:bCs/>
                <w:sz w:val="24"/>
                <w:szCs w:val="24"/>
              </w:rPr>
              <w:t xml:space="preserve"> above that </w:t>
            </w:r>
            <w:r>
              <w:rPr>
                <w:b/>
                <w:bCs/>
                <w:sz w:val="24"/>
                <w:szCs w:val="24"/>
              </w:rPr>
              <w:t xml:space="preserve">their disabilities impact on </w:t>
            </w:r>
            <w:r w:rsidR="00B5085F">
              <w:rPr>
                <w:b/>
                <w:bCs/>
                <w:sz w:val="24"/>
                <w:szCs w:val="24"/>
              </w:rPr>
              <w:t xml:space="preserve">your </w:t>
            </w:r>
            <w:r>
              <w:rPr>
                <w:b/>
                <w:bCs/>
                <w:sz w:val="24"/>
                <w:szCs w:val="24"/>
              </w:rPr>
              <w:t>life</w:t>
            </w:r>
            <w:r w:rsidR="00B5085F">
              <w:rPr>
                <w:b/>
                <w:bCs/>
                <w:sz w:val="24"/>
                <w:szCs w:val="24"/>
              </w:rPr>
              <w:t>, parenting and family</w:t>
            </w:r>
          </w:p>
          <w:p w14:paraId="3B9A82FF" w14:textId="77777777" w:rsidR="00703167" w:rsidRDefault="00703167" w:rsidP="004E7725">
            <w:pPr>
              <w:rPr>
                <w:b/>
                <w:bCs/>
                <w:sz w:val="24"/>
                <w:szCs w:val="24"/>
              </w:rPr>
            </w:pPr>
          </w:p>
          <w:p w14:paraId="6CD781AE" w14:textId="77777777" w:rsidR="00703167" w:rsidRDefault="00703167" w:rsidP="004E7725">
            <w:pPr>
              <w:rPr>
                <w:b/>
                <w:bCs/>
                <w:sz w:val="24"/>
                <w:szCs w:val="24"/>
              </w:rPr>
            </w:pPr>
          </w:p>
          <w:p w14:paraId="11EE3724" w14:textId="77777777" w:rsidR="00703167" w:rsidRDefault="00703167" w:rsidP="004E7725">
            <w:pPr>
              <w:rPr>
                <w:b/>
                <w:bCs/>
                <w:sz w:val="24"/>
                <w:szCs w:val="24"/>
              </w:rPr>
            </w:pPr>
          </w:p>
          <w:p w14:paraId="1EE7552A" w14:textId="2296E57A" w:rsidR="00703167" w:rsidRDefault="00703167" w:rsidP="004E772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027" w:type="dxa"/>
            <w:gridSpan w:val="7"/>
            <w:shd w:val="clear" w:color="auto" w:fill="FFFFFF" w:themeFill="background1"/>
          </w:tcPr>
          <w:p w14:paraId="0D5BAA0B" w14:textId="77777777" w:rsidR="00034E97" w:rsidRDefault="00034E97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0F030E46" w14:textId="77777777" w:rsidR="00034E97" w:rsidRDefault="00034E97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5E7E1AB7" w14:textId="77777777" w:rsidR="00034E97" w:rsidRDefault="00034E97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22B7D173" w14:textId="77777777" w:rsidR="00034E97" w:rsidRDefault="00034E97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64BB2950" w14:textId="26D3B447" w:rsidR="00034E97" w:rsidRPr="001D070B" w:rsidRDefault="00034E97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FF10BD" w14:paraId="48392718" w14:textId="77777777" w:rsidTr="008F70AE">
        <w:trPr>
          <w:trHeight w:val="79"/>
        </w:trPr>
        <w:tc>
          <w:tcPr>
            <w:tcW w:w="10472" w:type="dxa"/>
            <w:gridSpan w:val="11"/>
            <w:shd w:val="clear" w:color="auto" w:fill="99FF66"/>
          </w:tcPr>
          <w:p w14:paraId="39749306" w14:textId="024B6636" w:rsidR="00FF10BD" w:rsidRPr="00FF10BD" w:rsidRDefault="00FF10BD" w:rsidP="004E772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lastRenderedPageBreak/>
              <w:t>Your Dog</w:t>
            </w:r>
          </w:p>
        </w:tc>
      </w:tr>
      <w:tr w:rsidR="00FF10BD" w14:paraId="381D41C1" w14:textId="77777777" w:rsidTr="00110064">
        <w:trPr>
          <w:trHeight w:val="79"/>
        </w:trPr>
        <w:tc>
          <w:tcPr>
            <w:tcW w:w="3964" w:type="dxa"/>
            <w:gridSpan w:val="2"/>
            <w:shd w:val="clear" w:color="auto" w:fill="CCECFF"/>
          </w:tcPr>
          <w:p w14:paraId="6C54EDFF" w14:textId="6ACA9BF5" w:rsidR="00FF10BD" w:rsidRPr="00FF10BD" w:rsidRDefault="00703167" w:rsidP="004E7725">
            <w:pPr>
              <w:jc w:val="center"/>
              <w:rPr>
                <w:b/>
                <w:bCs/>
                <w:sz w:val="24"/>
                <w:szCs w:val="24"/>
              </w:rPr>
            </w:pPr>
            <w:r w:rsidRPr="00FF10BD">
              <w:rPr>
                <w:b/>
                <w:bCs/>
                <w:sz w:val="24"/>
                <w:szCs w:val="24"/>
              </w:rPr>
              <w:t>Dog’s</w:t>
            </w:r>
            <w:r w:rsidR="00FF10BD" w:rsidRPr="00FF10BD">
              <w:rPr>
                <w:b/>
                <w:bCs/>
                <w:sz w:val="24"/>
                <w:szCs w:val="24"/>
              </w:rPr>
              <w:t xml:space="preserve"> Name:</w: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113B49A0" w14:textId="77777777" w:rsidR="00FF10BD" w:rsidRPr="00FF10BD" w:rsidRDefault="00FF10BD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492" w:type="dxa"/>
            <w:gridSpan w:val="4"/>
            <w:shd w:val="clear" w:color="auto" w:fill="CCECFF"/>
          </w:tcPr>
          <w:p w14:paraId="2A842783" w14:textId="73DE8248" w:rsidR="00FF10BD" w:rsidRPr="00FF10BD" w:rsidRDefault="00FF10BD" w:rsidP="004E7725">
            <w:pPr>
              <w:jc w:val="center"/>
              <w:rPr>
                <w:b/>
                <w:bCs/>
                <w:sz w:val="24"/>
                <w:szCs w:val="24"/>
              </w:rPr>
            </w:pPr>
            <w:r w:rsidRPr="00FF10BD">
              <w:rPr>
                <w:b/>
                <w:bCs/>
                <w:sz w:val="24"/>
                <w:szCs w:val="24"/>
              </w:rPr>
              <w:t xml:space="preserve">Dogs </w:t>
            </w:r>
            <w:proofErr w:type="spellStart"/>
            <w:r w:rsidRPr="00FF10BD">
              <w:rPr>
                <w:b/>
                <w:bCs/>
                <w:sz w:val="24"/>
                <w:szCs w:val="24"/>
              </w:rPr>
              <w:t>DoB</w:t>
            </w:r>
            <w:proofErr w:type="spellEnd"/>
            <w:r w:rsidRPr="00FF10BD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15" w:type="dxa"/>
            <w:gridSpan w:val="2"/>
            <w:shd w:val="clear" w:color="auto" w:fill="FFFFFF" w:themeFill="background1"/>
          </w:tcPr>
          <w:p w14:paraId="1974FD11" w14:textId="18AE2883" w:rsidR="00FF10BD" w:rsidRPr="00FF10BD" w:rsidRDefault="00FF10BD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FF10BD" w14:paraId="75A07A89" w14:textId="77777777" w:rsidTr="00110064">
        <w:trPr>
          <w:trHeight w:val="79"/>
        </w:trPr>
        <w:tc>
          <w:tcPr>
            <w:tcW w:w="3964" w:type="dxa"/>
            <w:gridSpan w:val="2"/>
            <w:shd w:val="clear" w:color="auto" w:fill="CCECFF"/>
          </w:tcPr>
          <w:p w14:paraId="2A2B1103" w14:textId="1AA77868" w:rsidR="00FF10BD" w:rsidRPr="00FF10BD" w:rsidRDefault="00FF10BD" w:rsidP="004E7725">
            <w:pPr>
              <w:jc w:val="center"/>
              <w:rPr>
                <w:b/>
                <w:bCs/>
                <w:sz w:val="24"/>
                <w:szCs w:val="24"/>
              </w:rPr>
            </w:pPr>
            <w:r w:rsidRPr="00FF10BD">
              <w:rPr>
                <w:b/>
                <w:bCs/>
                <w:sz w:val="24"/>
                <w:szCs w:val="24"/>
              </w:rPr>
              <w:t>Dog</w:t>
            </w:r>
            <w:r w:rsidR="00703167">
              <w:rPr>
                <w:b/>
                <w:bCs/>
                <w:sz w:val="24"/>
                <w:szCs w:val="24"/>
              </w:rPr>
              <w:t>’</w:t>
            </w:r>
            <w:r w:rsidRPr="00FF10BD">
              <w:rPr>
                <w:b/>
                <w:bCs/>
                <w:sz w:val="24"/>
                <w:szCs w:val="24"/>
              </w:rPr>
              <w:t>s Breed:</w: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51386147" w14:textId="77777777" w:rsidR="00FF10BD" w:rsidRPr="00FF10BD" w:rsidRDefault="00FF10BD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492" w:type="dxa"/>
            <w:gridSpan w:val="4"/>
            <w:shd w:val="clear" w:color="auto" w:fill="CCECFF"/>
          </w:tcPr>
          <w:p w14:paraId="7AF8BBAD" w14:textId="607DF65B" w:rsidR="00FF10BD" w:rsidRPr="00FF10BD" w:rsidRDefault="00FF10BD" w:rsidP="004E7725">
            <w:pPr>
              <w:jc w:val="center"/>
              <w:rPr>
                <w:b/>
                <w:bCs/>
                <w:sz w:val="24"/>
                <w:szCs w:val="24"/>
              </w:rPr>
            </w:pPr>
            <w:r w:rsidRPr="00FF10BD">
              <w:rPr>
                <w:b/>
                <w:bCs/>
                <w:sz w:val="24"/>
                <w:szCs w:val="24"/>
              </w:rPr>
              <w:t>Dogs Gender:</w:t>
            </w:r>
          </w:p>
        </w:tc>
        <w:tc>
          <w:tcPr>
            <w:tcW w:w="2315" w:type="dxa"/>
            <w:gridSpan w:val="2"/>
            <w:shd w:val="clear" w:color="auto" w:fill="FFFFFF" w:themeFill="background1"/>
          </w:tcPr>
          <w:p w14:paraId="3344E8B7" w14:textId="77777777" w:rsidR="00FF10BD" w:rsidRPr="00FF10BD" w:rsidRDefault="00FF10BD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1A4A03" w14:paraId="6CE0496E" w14:textId="77777777" w:rsidTr="00110064">
        <w:trPr>
          <w:trHeight w:val="79"/>
        </w:trPr>
        <w:tc>
          <w:tcPr>
            <w:tcW w:w="3964" w:type="dxa"/>
            <w:gridSpan w:val="2"/>
            <w:shd w:val="clear" w:color="auto" w:fill="CCECFF"/>
          </w:tcPr>
          <w:p w14:paraId="4486FC39" w14:textId="1789713B" w:rsidR="001A4A03" w:rsidRPr="00FF10BD" w:rsidRDefault="001A4A03" w:rsidP="004E772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icrochip Number:</w:t>
            </w:r>
          </w:p>
        </w:tc>
        <w:tc>
          <w:tcPr>
            <w:tcW w:w="1701" w:type="dxa"/>
            <w:gridSpan w:val="3"/>
            <w:shd w:val="clear" w:color="auto" w:fill="FFFFFF" w:themeFill="background1"/>
          </w:tcPr>
          <w:p w14:paraId="0986E2EA" w14:textId="77777777" w:rsidR="001A4A03" w:rsidRPr="00FF10BD" w:rsidRDefault="001A4A03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492" w:type="dxa"/>
            <w:gridSpan w:val="4"/>
            <w:shd w:val="clear" w:color="auto" w:fill="CCECFF"/>
          </w:tcPr>
          <w:p w14:paraId="16BBD412" w14:textId="4CEBC7F5" w:rsidR="001A4A03" w:rsidRPr="00FF10BD" w:rsidRDefault="001A4A03" w:rsidP="004E772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eight:</w:t>
            </w:r>
          </w:p>
        </w:tc>
        <w:tc>
          <w:tcPr>
            <w:tcW w:w="2315" w:type="dxa"/>
            <w:gridSpan w:val="2"/>
            <w:shd w:val="clear" w:color="auto" w:fill="FFFFFF" w:themeFill="background1"/>
          </w:tcPr>
          <w:p w14:paraId="3EC37EB2" w14:textId="77777777" w:rsidR="001A4A03" w:rsidRPr="00FF10BD" w:rsidRDefault="001A4A03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1A4A03" w14:paraId="65ACB487" w14:textId="77777777" w:rsidTr="00110064">
        <w:trPr>
          <w:trHeight w:val="79"/>
        </w:trPr>
        <w:tc>
          <w:tcPr>
            <w:tcW w:w="5665" w:type="dxa"/>
            <w:gridSpan w:val="5"/>
            <w:shd w:val="clear" w:color="auto" w:fill="CCECFF"/>
          </w:tcPr>
          <w:p w14:paraId="3F80F639" w14:textId="1D801602" w:rsidR="001A4A03" w:rsidRDefault="001A4A03" w:rsidP="00E5714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lour &amp; markings</w:t>
            </w:r>
            <w:r w:rsidR="00E57140">
              <w:rPr>
                <w:b/>
                <w:bCs/>
                <w:sz w:val="24"/>
                <w:szCs w:val="24"/>
              </w:rPr>
              <w:t>:</w:t>
            </w:r>
          </w:p>
          <w:p w14:paraId="45E70075" w14:textId="60412DA5" w:rsidR="001A4A03" w:rsidRDefault="001A4A03" w:rsidP="00E5714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807" w:type="dxa"/>
            <w:gridSpan w:val="6"/>
            <w:shd w:val="clear" w:color="auto" w:fill="FFFFFF" w:themeFill="background1"/>
          </w:tcPr>
          <w:p w14:paraId="4A096677" w14:textId="77777777" w:rsidR="001A4A03" w:rsidRPr="00FF10BD" w:rsidRDefault="001A4A03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1A4A03" w14:paraId="34102D9B" w14:textId="77777777" w:rsidTr="00110064">
        <w:trPr>
          <w:trHeight w:val="79"/>
        </w:trPr>
        <w:tc>
          <w:tcPr>
            <w:tcW w:w="5665" w:type="dxa"/>
            <w:gridSpan w:val="5"/>
            <w:shd w:val="clear" w:color="auto" w:fill="CCECFF"/>
          </w:tcPr>
          <w:p w14:paraId="2492D804" w14:textId="4DBBC309" w:rsidR="001A4A03" w:rsidRDefault="00E57140" w:rsidP="00E57140">
            <w:pPr>
              <w:rPr>
                <w:b/>
                <w:bCs/>
                <w:sz w:val="24"/>
                <w:szCs w:val="24"/>
              </w:rPr>
            </w:pPr>
            <w:r w:rsidRPr="00B5085F">
              <w:rPr>
                <w:b/>
                <w:bCs/>
                <w:sz w:val="24"/>
                <w:szCs w:val="24"/>
              </w:rPr>
              <w:t xml:space="preserve">What </w:t>
            </w:r>
            <w:r>
              <w:rPr>
                <w:b/>
                <w:bCs/>
                <w:sz w:val="24"/>
                <w:szCs w:val="24"/>
              </w:rPr>
              <w:t>Flea and worm products do you use?</w:t>
            </w:r>
          </w:p>
        </w:tc>
        <w:tc>
          <w:tcPr>
            <w:tcW w:w="4807" w:type="dxa"/>
            <w:gridSpan w:val="6"/>
            <w:shd w:val="clear" w:color="auto" w:fill="FFFFFF" w:themeFill="background1"/>
          </w:tcPr>
          <w:p w14:paraId="3075D8F0" w14:textId="77777777" w:rsidR="001A4A03" w:rsidRPr="00FF10BD" w:rsidRDefault="001A4A03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03167" w14:paraId="68F1A20F" w14:textId="77777777" w:rsidTr="00110064">
        <w:trPr>
          <w:trHeight w:val="79"/>
        </w:trPr>
        <w:tc>
          <w:tcPr>
            <w:tcW w:w="5665" w:type="dxa"/>
            <w:gridSpan w:val="5"/>
            <w:shd w:val="clear" w:color="auto" w:fill="CCECFF"/>
          </w:tcPr>
          <w:p w14:paraId="05C1378E" w14:textId="4963F806" w:rsidR="00703167" w:rsidRPr="00FF10BD" w:rsidRDefault="00703167" w:rsidP="00E5714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 Describe your dog’s personality (e.g. boisterous, high energy, lazy):</w:t>
            </w:r>
          </w:p>
        </w:tc>
        <w:tc>
          <w:tcPr>
            <w:tcW w:w="4807" w:type="dxa"/>
            <w:gridSpan w:val="6"/>
            <w:shd w:val="clear" w:color="auto" w:fill="FFFFFF" w:themeFill="background1"/>
          </w:tcPr>
          <w:p w14:paraId="34B39897" w14:textId="77777777" w:rsidR="00703167" w:rsidRPr="00FF10BD" w:rsidRDefault="00703167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1A4A03" w14:paraId="1B584E0D" w14:textId="77777777" w:rsidTr="00110064">
        <w:trPr>
          <w:trHeight w:val="79"/>
        </w:trPr>
        <w:tc>
          <w:tcPr>
            <w:tcW w:w="5665" w:type="dxa"/>
            <w:gridSpan w:val="5"/>
            <w:shd w:val="clear" w:color="auto" w:fill="CCECFF"/>
          </w:tcPr>
          <w:p w14:paraId="38BE3C21" w14:textId="77777777" w:rsidR="001A4A03" w:rsidRDefault="001A4A03" w:rsidP="00E5714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Does your dog have any pre-existing health problems? </w:t>
            </w:r>
          </w:p>
          <w:p w14:paraId="6160DCE5" w14:textId="5172B608" w:rsidR="001A4A03" w:rsidRDefault="001A4A03" w:rsidP="00E5714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807" w:type="dxa"/>
            <w:gridSpan w:val="6"/>
            <w:shd w:val="clear" w:color="auto" w:fill="FFFFFF" w:themeFill="background1"/>
          </w:tcPr>
          <w:p w14:paraId="5C0733BA" w14:textId="77777777" w:rsidR="001A4A03" w:rsidRPr="00FF10BD" w:rsidRDefault="001A4A03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03167" w14:paraId="7445E03C" w14:textId="77777777" w:rsidTr="00110064">
        <w:trPr>
          <w:trHeight w:val="79"/>
        </w:trPr>
        <w:tc>
          <w:tcPr>
            <w:tcW w:w="5665" w:type="dxa"/>
            <w:gridSpan w:val="5"/>
            <w:shd w:val="clear" w:color="auto" w:fill="CCECFF"/>
          </w:tcPr>
          <w:p w14:paraId="58041679" w14:textId="77777777" w:rsidR="00703167" w:rsidRDefault="00703167" w:rsidP="00E5714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at motivates your dog? (toys, treat/food, stroking etc)</w:t>
            </w:r>
          </w:p>
          <w:p w14:paraId="57B0BAF5" w14:textId="7515950D" w:rsidR="001A4A03" w:rsidRDefault="001A4A03" w:rsidP="00E5714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807" w:type="dxa"/>
            <w:gridSpan w:val="6"/>
            <w:shd w:val="clear" w:color="auto" w:fill="FFFFFF" w:themeFill="background1"/>
          </w:tcPr>
          <w:p w14:paraId="32013B1F" w14:textId="77777777" w:rsidR="00703167" w:rsidRPr="00FF10BD" w:rsidRDefault="00703167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03167" w14:paraId="44B3BE82" w14:textId="77777777" w:rsidTr="00110064">
        <w:trPr>
          <w:trHeight w:val="79"/>
        </w:trPr>
        <w:tc>
          <w:tcPr>
            <w:tcW w:w="5665" w:type="dxa"/>
            <w:gridSpan w:val="5"/>
            <w:shd w:val="clear" w:color="auto" w:fill="CCECFF"/>
          </w:tcPr>
          <w:p w14:paraId="2C4857BB" w14:textId="5A4C5D29" w:rsidR="00703167" w:rsidRDefault="00703167" w:rsidP="00E5714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ny behavioural or emotional issues e.g. barking, toileting inside, anxious etc</w:t>
            </w:r>
          </w:p>
          <w:p w14:paraId="1DC92AC3" w14:textId="77777777" w:rsidR="00703167" w:rsidRDefault="00703167" w:rsidP="00E57140">
            <w:pPr>
              <w:rPr>
                <w:b/>
                <w:bCs/>
                <w:sz w:val="24"/>
                <w:szCs w:val="24"/>
              </w:rPr>
            </w:pPr>
          </w:p>
          <w:p w14:paraId="727486E2" w14:textId="77777777" w:rsidR="00703167" w:rsidRDefault="00703167" w:rsidP="00E57140">
            <w:pPr>
              <w:rPr>
                <w:b/>
                <w:bCs/>
                <w:sz w:val="24"/>
                <w:szCs w:val="24"/>
              </w:rPr>
            </w:pPr>
          </w:p>
          <w:p w14:paraId="5E6CC72D" w14:textId="497A434C" w:rsidR="00703167" w:rsidRDefault="00703167" w:rsidP="00E57140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807" w:type="dxa"/>
            <w:gridSpan w:val="6"/>
            <w:shd w:val="clear" w:color="auto" w:fill="FFFFFF" w:themeFill="background1"/>
          </w:tcPr>
          <w:p w14:paraId="0E21E0A4" w14:textId="77777777" w:rsidR="00703167" w:rsidRPr="00FF10BD" w:rsidRDefault="00703167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03167" w14:paraId="4ABD437F" w14:textId="77777777" w:rsidTr="00110064">
        <w:trPr>
          <w:trHeight w:val="115"/>
        </w:trPr>
        <w:tc>
          <w:tcPr>
            <w:tcW w:w="5665" w:type="dxa"/>
            <w:gridSpan w:val="5"/>
            <w:shd w:val="clear" w:color="auto" w:fill="CCECFF"/>
          </w:tcPr>
          <w:p w14:paraId="10452518" w14:textId="43427966" w:rsidR="00703167" w:rsidRDefault="00703167" w:rsidP="00E5714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Has your dog ever received any type of training (e.g. puppy, obedience) from another organisation? If yes where, when and for how long? </w:t>
            </w:r>
          </w:p>
        </w:tc>
        <w:tc>
          <w:tcPr>
            <w:tcW w:w="4807" w:type="dxa"/>
            <w:gridSpan w:val="6"/>
            <w:shd w:val="clear" w:color="auto" w:fill="FFFFFF" w:themeFill="background1"/>
          </w:tcPr>
          <w:p w14:paraId="47ACC98F" w14:textId="77777777" w:rsidR="00703167" w:rsidRPr="00FF10BD" w:rsidRDefault="00703167" w:rsidP="004E772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293002" w:rsidRPr="00371961" w14:paraId="327CD4EE" w14:textId="77777777" w:rsidTr="008F70AE">
        <w:trPr>
          <w:trHeight w:val="510"/>
        </w:trPr>
        <w:tc>
          <w:tcPr>
            <w:tcW w:w="10472" w:type="dxa"/>
            <w:gridSpan w:val="11"/>
            <w:shd w:val="clear" w:color="auto" w:fill="99FF66"/>
          </w:tcPr>
          <w:p w14:paraId="1F85C9B6" w14:textId="77777777" w:rsidR="00293002" w:rsidRDefault="008E1626" w:rsidP="008E162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confirm that, to the best of my knowledge, all information provided in this application form is accurate. I understand that deliberately providing false or misleading information may result in refusal of application or removal from the assistance dog program.</w:t>
            </w:r>
          </w:p>
          <w:p w14:paraId="6667A3DC" w14:textId="77777777" w:rsidR="008E1626" w:rsidRDefault="008E1626" w:rsidP="008E1626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  <w:p w14:paraId="1CDCB8F6" w14:textId="3B584BC1" w:rsidR="008E1626" w:rsidRDefault="008E1626" w:rsidP="008E1626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: __________________________________</w:t>
            </w:r>
          </w:p>
          <w:p w14:paraId="05BCAE71" w14:textId="4C958237" w:rsidR="008E1626" w:rsidRDefault="008E1626" w:rsidP="008E1626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ll Name: _______________________________Date: __________________________________</w:t>
            </w:r>
          </w:p>
        </w:tc>
      </w:tr>
    </w:tbl>
    <w:p w14:paraId="5F05F903" w14:textId="77777777" w:rsidR="00142346" w:rsidRDefault="00142346" w:rsidP="00F66E3E"/>
    <w:p w14:paraId="5F7283DD" w14:textId="657545DC" w:rsidR="00F66E3E" w:rsidRDefault="008E1626" w:rsidP="00F66E3E">
      <w:r>
        <w:t>Check List</w:t>
      </w:r>
      <w:r w:rsidR="00F66E3E">
        <w:t xml:space="preserve"> – Please attached </w:t>
      </w:r>
      <w:proofErr w:type="gramStart"/>
      <w:r w:rsidR="00F66E3E">
        <w:t>all of</w:t>
      </w:r>
      <w:proofErr w:type="gramEnd"/>
      <w:r w:rsidR="00F66E3E">
        <w:t xml:space="preserve"> the following with your application form: </w:t>
      </w:r>
    </w:p>
    <w:p w14:paraId="4C4E7872" w14:textId="334B0102" w:rsidR="008E1626" w:rsidRDefault="008E1626" w:rsidP="00F66E3E">
      <w:pPr>
        <w:pStyle w:val="ListParagraph"/>
        <w:numPr>
          <w:ilvl w:val="0"/>
          <w:numId w:val="7"/>
        </w:numPr>
      </w:pPr>
      <w:r>
        <w:t>Fully completed application form (this form)</w:t>
      </w:r>
    </w:p>
    <w:p w14:paraId="417F79A2" w14:textId="711EFA56" w:rsidR="008E1626" w:rsidRDefault="008E1626" w:rsidP="00F66E3E">
      <w:pPr>
        <w:pStyle w:val="ListParagraph"/>
        <w:numPr>
          <w:ilvl w:val="0"/>
          <w:numId w:val="7"/>
        </w:numPr>
      </w:pPr>
      <w:r>
        <w:t>Medical evidence for ALL disabilities and health problems</w:t>
      </w:r>
    </w:p>
    <w:p w14:paraId="61D64066" w14:textId="6B6CD927" w:rsidR="008E1626" w:rsidRDefault="008E1626" w:rsidP="00F66E3E">
      <w:pPr>
        <w:pStyle w:val="ListParagraph"/>
        <w:numPr>
          <w:ilvl w:val="0"/>
          <w:numId w:val="7"/>
        </w:numPr>
      </w:pPr>
      <w:r>
        <w:t>Copy of any care plans for acute medical events (e.g. diabetes or epilepsy)</w:t>
      </w:r>
    </w:p>
    <w:p w14:paraId="49D3A7FA" w14:textId="065662C8" w:rsidR="00142346" w:rsidRDefault="00142346" w:rsidP="00D04341"/>
    <w:p w14:paraId="5379B695" w14:textId="00D084B0" w:rsidR="008E1626" w:rsidRDefault="008E1626" w:rsidP="000D4A74">
      <w:pPr>
        <w:pStyle w:val="ListParagraph"/>
      </w:pPr>
    </w:p>
    <w:sectPr w:rsidR="008E1626" w:rsidSect="00DB088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D9276" w14:textId="77777777" w:rsidR="005E3601" w:rsidRDefault="005E3601" w:rsidP="00D04341">
      <w:pPr>
        <w:spacing w:after="0" w:line="240" w:lineRule="auto"/>
      </w:pPr>
      <w:r>
        <w:separator/>
      </w:r>
    </w:p>
  </w:endnote>
  <w:endnote w:type="continuationSeparator" w:id="0">
    <w:p w14:paraId="00FA1D92" w14:textId="77777777" w:rsidR="005E3601" w:rsidRDefault="005E3601" w:rsidP="00D043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A29E6" w14:textId="77777777" w:rsidR="005E3601" w:rsidRDefault="005E3601" w:rsidP="00D04341">
      <w:pPr>
        <w:spacing w:after="0" w:line="240" w:lineRule="auto"/>
      </w:pPr>
      <w:r>
        <w:separator/>
      </w:r>
    </w:p>
  </w:footnote>
  <w:footnote w:type="continuationSeparator" w:id="0">
    <w:p w14:paraId="1B02B08F" w14:textId="77777777" w:rsidR="005E3601" w:rsidRDefault="005E3601" w:rsidP="00D043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E3722"/>
    <w:multiLevelType w:val="multilevel"/>
    <w:tmpl w:val="AAFAEDD4"/>
    <w:lvl w:ilvl="0">
      <w:start w:val="1"/>
      <w:numFmt w:val="bullet"/>
      <w:lvlText w:val=""/>
      <w:lvlJc w:val="left"/>
      <w:pPr>
        <w:tabs>
          <w:tab w:val="num" w:pos="90"/>
        </w:tabs>
        <w:ind w:left="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AAD73E9"/>
    <w:multiLevelType w:val="hybridMultilevel"/>
    <w:tmpl w:val="03E6EBF2"/>
    <w:lvl w:ilvl="0" w:tplc="A81CA4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210B8"/>
    <w:multiLevelType w:val="hybridMultilevel"/>
    <w:tmpl w:val="D624A84A"/>
    <w:lvl w:ilvl="0" w:tplc="A0788A30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52013"/>
    <w:multiLevelType w:val="hybridMultilevel"/>
    <w:tmpl w:val="4B36C442"/>
    <w:lvl w:ilvl="0" w:tplc="A81CA472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5415A3"/>
    <w:multiLevelType w:val="hybridMultilevel"/>
    <w:tmpl w:val="A5AA0368"/>
    <w:lvl w:ilvl="0" w:tplc="A81CA4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890096"/>
    <w:multiLevelType w:val="hybridMultilevel"/>
    <w:tmpl w:val="5330F27C"/>
    <w:lvl w:ilvl="0" w:tplc="3E08023A">
      <w:start w:val="1"/>
      <w:numFmt w:val="bullet"/>
      <w:lvlText w:val=""/>
      <w:lvlJc w:val="left"/>
      <w:pPr>
        <w:ind w:left="36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03247D"/>
    <w:multiLevelType w:val="multilevel"/>
    <w:tmpl w:val="16E4B1D6"/>
    <w:lvl w:ilvl="0">
      <w:start w:val="1"/>
      <w:numFmt w:val="bullet"/>
      <w:lvlText w:val=""/>
      <w:lvlJc w:val="left"/>
      <w:pPr>
        <w:tabs>
          <w:tab w:val="num" w:pos="90"/>
        </w:tabs>
        <w:ind w:left="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3D338FF"/>
    <w:multiLevelType w:val="multilevel"/>
    <w:tmpl w:val="8C96FA9C"/>
    <w:lvl w:ilvl="0">
      <w:start w:val="1"/>
      <w:numFmt w:val="bullet"/>
      <w:lvlText w:val="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90B5405"/>
    <w:multiLevelType w:val="hybridMultilevel"/>
    <w:tmpl w:val="309402F2"/>
    <w:lvl w:ilvl="0" w:tplc="A81CA4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8A4787"/>
    <w:multiLevelType w:val="hybridMultilevel"/>
    <w:tmpl w:val="EFB459F4"/>
    <w:lvl w:ilvl="0" w:tplc="A81CA4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111A4"/>
    <w:multiLevelType w:val="hybridMultilevel"/>
    <w:tmpl w:val="0C2A1842"/>
    <w:lvl w:ilvl="0" w:tplc="A81CA4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97789"/>
    <w:multiLevelType w:val="hybridMultilevel"/>
    <w:tmpl w:val="9E42D58A"/>
    <w:lvl w:ilvl="0" w:tplc="A81CA4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0F3EDD"/>
    <w:multiLevelType w:val="multilevel"/>
    <w:tmpl w:val="DC960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EA334AC"/>
    <w:multiLevelType w:val="hybridMultilevel"/>
    <w:tmpl w:val="B61CF7F8"/>
    <w:lvl w:ilvl="0" w:tplc="A81CA4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3"/>
  </w:num>
  <w:num w:numId="4">
    <w:abstractNumId w:val="10"/>
  </w:num>
  <w:num w:numId="5">
    <w:abstractNumId w:val="4"/>
  </w:num>
  <w:num w:numId="6">
    <w:abstractNumId w:val="8"/>
  </w:num>
  <w:num w:numId="7">
    <w:abstractNumId w:val="1"/>
  </w:num>
  <w:num w:numId="8">
    <w:abstractNumId w:val="5"/>
  </w:num>
  <w:num w:numId="9">
    <w:abstractNumId w:val="2"/>
  </w:num>
  <w:num w:numId="10">
    <w:abstractNumId w:val="12"/>
  </w:num>
  <w:num w:numId="11">
    <w:abstractNumId w:val="7"/>
  </w:num>
  <w:num w:numId="12">
    <w:abstractNumId w:val="6"/>
  </w:num>
  <w:num w:numId="13">
    <w:abstractNumId w:val="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szAzMDYwNzc2sDRR0lEKTi0uzszPAykwrgUAgHKELCwAAAA="/>
  </w:docVars>
  <w:rsids>
    <w:rsidRoot w:val="00DB0886"/>
    <w:rsid w:val="00034E97"/>
    <w:rsid w:val="00054046"/>
    <w:rsid w:val="00085E06"/>
    <w:rsid w:val="000D4A74"/>
    <w:rsid w:val="00110064"/>
    <w:rsid w:val="00142346"/>
    <w:rsid w:val="001A4A03"/>
    <w:rsid w:val="001B09E9"/>
    <w:rsid w:val="001D070B"/>
    <w:rsid w:val="00293002"/>
    <w:rsid w:val="002A52BD"/>
    <w:rsid w:val="0030376F"/>
    <w:rsid w:val="00314BED"/>
    <w:rsid w:val="00371961"/>
    <w:rsid w:val="004E7725"/>
    <w:rsid w:val="00543FF5"/>
    <w:rsid w:val="0058535F"/>
    <w:rsid w:val="005E3601"/>
    <w:rsid w:val="005F785F"/>
    <w:rsid w:val="00681951"/>
    <w:rsid w:val="00703167"/>
    <w:rsid w:val="00742B8D"/>
    <w:rsid w:val="007E3D82"/>
    <w:rsid w:val="008E1626"/>
    <w:rsid w:val="008F13CF"/>
    <w:rsid w:val="008F70AE"/>
    <w:rsid w:val="009E26A3"/>
    <w:rsid w:val="00B5085F"/>
    <w:rsid w:val="00BC5215"/>
    <w:rsid w:val="00C22B11"/>
    <w:rsid w:val="00C646E7"/>
    <w:rsid w:val="00CA2615"/>
    <w:rsid w:val="00D04341"/>
    <w:rsid w:val="00D469E8"/>
    <w:rsid w:val="00D85013"/>
    <w:rsid w:val="00DB0886"/>
    <w:rsid w:val="00E57140"/>
    <w:rsid w:val="00EE18CC"/>
    <w:rsid w:val="00F66E3E"/>
    <w:rsid w:val="00F83025"/>
    <w:rsid w:val="00FB036B"/>
    <w:rsid w:val="00FF1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9C1AC"/>
  <w15:chartTrackingRefBased/>
  <w15:docId w15:val="{16FF6B6E-DA4B-46AD-930F-3D95BF6E5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8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196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D4A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043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341"/>
  </w:style>
  <w:style w:type="paragraph" w:styleId="Footer">
    <w:name w:val="footer"/>
    <w:basedOn w:val="Normal"/>
    <w:link w:val="FooterChar"/>
    <w:uiPriority w:val="99"/>
    <w:unhideWhenUsed/>
    <w:rsid w:val="00D043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</dc:creator>
  <cp:keywords/>
  <dc:description/>
  <cp:lastModifiedBy>heather  pyne</cp:lastModifiedBy>
  <cp:revision>2</cp:revision>
  <dcterms:created xsi:type="dcterms:W3CDTF">2022-01-15T14:29:00Z</dcterms:created>
  <dcterms:modified xsi:type="dcterms:W3CDTF">2022-01-15T14:29:00Z</dcterms:modified>
</cp:coreProperties>
</file>